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DFC39F" w14:textId="52469C7B" w:rsidR="00A15BF0" w:rsidRPr="00715FCB" w:rsidRDefault="00705C8C" w:rsidP="00B31EB7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BOOKS LI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91"/>
        <w:gridCol w:w="2453"/>
        <w:gridCol w:w="1960"/>
        <w:gridCol w:w="2194"/>
        <w:gridCol w:w="1318"/>
      </w:tblGrid>
      <w:tr w:rsidR="00D84EDB" w:rsidRPr="00715FCB" w14:paraId="77BD667F" w14:textId="0FAFC9FD" w:rsidTr="009511FD">
        <w:trPr>
          <w:trHeight w:val="283"/>
        </w:trPr>
        <w:tc>
          <w:tcPr>
            <w:tcW w:w="596" w:type="pct"/>
          </w:tcPr>
          <w:p w14:paraId="1A99BAA1" w14:textId="0A0C4C52" w:rsidR="00342811" w:rsidRPr="00715FCB" w:rsidRDefault="00342811" w:rsidP="00D47A9D">
            <w:pPr>
              <w:jc w:val="center"/>
              <w:rPr>
                <w:sz w:val="36"/>
                <w:szCs w:val="36"/>
              </w:rPr>
            </w:pPr>
            <w:r w:rsidRPr="00715FCB">
              <w:rPr>
                <w:sz w:val="36"/>
                <w:szCs w:val="36"/>
              </w:rPr>
              <w:t>SI.NO.</w:t>
            </w:r>
          </w:p>
        </w:tc>
        <w:tc>
          <w:tcPr>
            <w:tcW w:w="1369" w:type="pct"/>
          </w:tcPr>
          <w:p w14:paraId="16996BA9" w14:textId="791BDED0" w:rsidR="00342811" w:rsidRPr="00715FCB" w:rsidRDefault="00342811" w:rsidP="00267440">
            <w:pPr>
              <w:jc w:val="center"/>
              <w:rPr>
                <w:sz w:val="36"/>
                <w:szCs w:val="36"/>
              </w:rPr>
            </w:pPr>
            <w:r w:rsidRPr="00715FCB">
              <w:rPr>
                <w:sz w:val="36"/>
                <w:szCs w:val="36"/>
              </w:rPr>
              <w:t>NAME</w:t>
            </w:r>
            <w:r>
              <w:rPr>
                <w:sz w:val="36"/>
                <w:szCs w:val="36"/>
              </w:rPr>
              <w:t xml:space="preserve"> OF THE BOOK</w:t>
            </w:r>
          </w:p>
        </w:tc>
        <w:tc>
          <w:tcPr>
            <w:tcW w:w="1089" w:type="pct"/>
          </w:tcPr>
          <w:p w14:paraId="16C3FC94" w14:textId="7063526F" w:rsidR="00342811" w:rsidRPr="00715FCB" w:rsidRDefault="00342811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UTHORS NAME</w:t>
            </w:r>
          </w:p>
        </w:tc>
        <w:tc>
          <w:tcPr>
            <w:tcW w:w="1222" w:type="pct"/>
          </w:tcPr>
          <w:p w14:paraId="086A1384" w14:textId="75760486" w:rsidR="00342811" w:rsidRDefault="00342811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F. NO.</w:t>
            </w:r>
          </w:p>
        </w:tc>
        <w:tc>
          <w:tcPr>
            <w:tcW w:w="725" w:type="pct"/>
          </w:tcPr>
          <w:p w14:paraId="65E49DAA" w14:textId="066D3581" w:rsidR="00342811" w:rsidRDefault="0022091F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NO OF </w:t>
            </w:r>
            <w:r w:rsidR="00313470">
              <w:rPr>
                <w:sz w:val="36"/>
                <w:szCs w:val="36"/>
              </w:rPr>
              <w:t>COPIES</w:t>
            </w:r>
          </w:p>
        </w:tc>
      </w:tr>
      <w:tr w:rsidR="00D84EDB" w:rsidRPr="00715FCB" w14:paraId="5B22B91B" w14:textId="0E8169CA" w:rsidTr="009511FD">
        <w:trPr>
          <w:trHeight w:val="283"/>
        </w:trPr>
        <w:tc>
          <w:tcPr>
            <w:tcW w:w="596" w:type="pct"/>
          </w:tcPr>
          <w:p w14:paraId="381200D6" w14:textId="3E833406" w:rsidR="00342811" w:rsidRPr="00715FCB" w:rsidRDefault="0034281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</w:t>
            </w:r>
          </w:p>
        </w:tc>
        <w:tc>
          <w:tcPr>
            <w:tcW w:w="1369" w:type="pct"/>
          </w:tcPr>
          <w:p w14:paraId="25B6DE65" w14:textId="2A29F95E" w:rsidR="00342811" w:rsidRPr="00715FCB" w:rsidRDefault="00B575E8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atistical Methods</w:t>
            </w:r>
          </w:p>
        </w:tc>
        <w:tc>
          <w:tcPr>
            <w:tcW w:w="1089" w:type="pct"/>
          </w:tcPr>
          <w:p w14:paraId="737E9B8F" w14:textId="5BA8A932" w:rsidR="00342811" w:rsidRPr="00715FCB" w:rsidRDefault="0097141A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s</w:t>
            </w:r>
          </w:p>
        </w:tc>
        <w:tc>
          <w:tcPr>
            <w:tcW w:w="1222" w:type="pct"/>
          </w:tcPr>
          <w:p w14:paraId="60EEE275" w14:textId="1AB94277" w:rsidR="00342811" w:rsidRDefault="0097141A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</w:t>
            </w:r>
            <w:r w:rsidR="00B032B2">
              <w:rPr>
                <w:sz w:val="36"/>
                <w:szCs w:val="36"/>
              </w:rPr>
              <w:t>258,518/Das</w:t>
            </w:r>
          </w:p>
        </w:tc>
        <w:tc>
          <w:tcPr>
            <w:tcW w:w="725" w:type="pct"/>
          </w:tcPr>
          <w:p w14:paraId="15C4147F" w14:textId="77777777" w:rsidR="00342811" w:rsidRDefault="0034281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7F8A4ED0" w14:textId="1E5302C3" w:rsidTr="009511FD">
        <w:trPr>
          <w:trHeight w:val="283"/>
        </w:trPr>
        <w:tc>
          <w:tcPr>
            <w:tcW w:w="596" w:type="pct"/>
          </w:tcPr>
          <w:p w14:paraId="5E2419E6" w14:textId="4A6F9FAC" w:rsidR="00342811" w:rsidRPr="00715FCB" w:rsidRDefault="0034281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</w:t>
            </w:r>
          </w:p>
        </w:tc>
        <w:tc>
          <w:tcPr>
            <w:tcW w:w="1369" w:type="pct"/>
          </w:tcPr>
          <w:p w14:paraId="2A026545" w14:textId="2064C2C5" w:rsidR="00342811" w:rsidRPr="00715FCB" w:rsidRDefault="0091053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atistical Methods</w:t>
            </w:r>
          </w:p>
        </w:tc>
        <w:tc>
          <w:tcPr>
            <w:tcW w:w="1089" w:type="pct"/>
          </w:tcPr>
          <w:p w14:paraId="38F3E44E" w14:textId="7AA0D7DA" w:rsidR="00342811" w:rsidRPr="00715FCB" w:rsidRDefault="0091053B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s</w:t>
            </w:r>
          </w:p>
        </w:tc>
        <w:tc>
          <w:tcPr>
            <w:tcW w:w="1222" w:type="pct"/>
          </w:tcPr>
          <w:p w14:paraId="12129FDD" w14:textId="732FEE36" w:rsidR="00342811" w:rsidRDefault="0091053B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9796</w:t>
            </w:r>
          </w:p>
        </w:tc>
        <w:tc>
          <w:tcPr>
            <w:tcW w:w="725" w:type="pct"/>
          </w:tcPr>
          <w:p w14:paraId="719DB646" w14:textId="77777777" w:rsidR="00342811" w:rsidRDefault="0034281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6CB2F78F" w14:textId="4A66878D" w:rsidTr="009511FD">
        <w:trPr>
          <w:trHeight w:val="283"/>
        </w:trPr>
        <w:tc>
          <w:tcPr>
            <w:tcW w:w="596" w:type="pct"/>
          </w:tcPr>
          <w:p w14:paraId="36E007C7" w14:textId="374D6CFD" w:rsidR="00342811" w:rsidRPr="00715FCB" w:rsidRDefault="0034281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</w:t>
            </w:r>
          </w:p>
        </w:tc>
        <w:tc>
          <w:tcPr>
            <w:tcW w:w="1369" w:type="pct"/>
          </w:tcPr>
          <w:p w14:paraId="4B971C9B" w14:textId="6D95D1FA" w:rsidR="00342811" w:rsidRPr="00715FCB" w:rsidRDefault="0091053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atistics</w:t>
            </w:r>
          </w:p>
        </w:tc>
        <w:tc>
          <w:tcPr>
            <w:tcW w:w="1089" w:type="pct"/>
          </w:tcPr>
          <w:p w14:paraId="7F3152CD" w14:textId="34C144F8" w:rsidR="00342811" w:rsidRPr="00715FCB" w:rsidRDefault="00403B99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piegel,</w:t>
            </w:r>
            <w:r w:rsidR="00314976">
              <w:rPr>
                <w:sz w:val="36"/>
                <w:szCs w:val="36"/>
              </w:rPr>
              <w:t xml:space="preserve"> </w:t>
            </w:r>
            <w:r w:rsidR="00524E5D">
              <w:rPr>
                <w:sz w:val="36"/>
                <w:szCs w:val="36"/>
              </w:rPr>
              <w:t>S</w:t>
            </w:r>
            <w:r>
              <w:rPr>
                <w:sz w:val="36"/>
                <w:szCs w:val="36"/>
              </w:rPr>
              <w:t>tephens</w:t>
            </w:r>
          </w:p>
        </w:tc>
        <w:tc>
          <w:tcPr>
            <w:tcW w:w="1222" w:type="pct"/>
          </w:tcPr>
          <w:p w14:paraId="589D5119" w14:textId="44077E4B" w:rsidR="00342811" w:rsidRDefault="00AD5E0E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104</w:t>
            </w:r>
          </w:p>
        </w:tc>
        <w:tc>
          <w:tcPr>
            <w:tcW w:w="725" w:type="pct"/>
          </w:tcPr>
          <w:p w14:paraId="5A6B0A42" w14:textId="77777777" w:rsidR="00342811" w:rsidRDefault="0034281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55719567" w14:textId="57755E3E" w:rsidTr="009511FD">
        <w:trPr>
          <w:trHeight w:val="283"/>
        </w:trPr>
        <w:tc>
          <w:tcPr>
            <w:tcW w:w="596" w:type="pct"/>
          </w:tcPr>
          <w:p w14:paraId="655D0B60" w14:textId="305B0824" w:rsidR="00342811" w:rsidRPr="00715FCB" w:rsidRDefault="0034281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4</w:t>
            </w:r>
          </w:p>
        </w:tc>
        <w:tc>
          <w:tcPr>
            <w:tcW w:w="1369" w:type="pct"/>
          </w:tcPr>
          <w:p w14:paraId="3D8A5018" w14:textId="7FDC5CD2" w:rsidR="00342811" w:rsidRPr="00715FCB" w:rsidRDefault="00AD5E0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atistics</w:t>
            </w:r>
          </w:p>
        </w:tc>
        <w:tc>
          <w:tcPr>
            <w:tcW w:w="1089" w:type="pct"/>
          </w:tcPr>
          <w:p w14:paraId="7E2F89F9" w14:textId="77D8629F" w:rsidR="00342811" w:rsidRPr="00715FCB" w:rsidRDefault="00AD5E0E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Joh</w:t>
            </w:r>
            <w:r w:rsidR="001D3B63">
              <w:rPr>
                <w:sz w:val="36"/>
                <w:szCs w:val="36"/>
              </w:rPr>
              <w:t>nson,</w:t>
            </w:r>
            <w:r w:rsidR="00524E5D">
              <w:rPr>
                <w:sz w:val="36"/>
                <w:szCs w:val="36"/>
              </w:rPr>
              <w:t xml:space="preserve"> B</w:t>
            </w:r>
            <w:r w:rsidR="000A3E36">
              <w:rPr>
                <w:sz w:val="36"/>
                <w:szCs w:val="36"/>
              </w:rPr>
              <w:t>hattach</w:t>
            </w:r>
            <w:r w:rsidR="00E6217A">
              <w:rPr>
                <w:sz w:val="36"/>
                <w:szCs w:val="36"/>
              </w:rPr>
              <w:t>arya</w:t>
            </w:r>
          </w:p>
        </w:tc>
        <w:tc>
          <w:tcPr>
            <w:tcW w:w="1222" w:type="pct"/>
          </w:tcPr>
          <w:p w14:paraId="0EE2375B" w14:textId="77CF4D39" w:rsidR="00342811" w:rsidRDefault="00E6217A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105</w:t>
            </w:r>
          </w:p>
        </w:tc>
        <w:tc>
          <w:tcPr>
            <w:tcW w:w="725" w:type="pct"/>
          </w:tcPr>
          <w:p w14:paraId="4CAD4950" w14:textId="77777777" w:rsidR="00342811" w:rsidRDefault="0034281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3B55B3D3" w14:textId="2EE26545" w:rsidTr="009511FD">
        <w:trPr>
          <w:trHeight w:val="283"/>
        </w:trPr>
        <w:tc>
          <w:tcPr>
            <w:tcW w:w="596" w:type="pct"/>
          </w:tcPr>
          <w:p w14:paraId="5569E1AA" w14:textId="0C56134C" w:rsidR="00342811" w:rsidRPr="00715FCB" w:rsidRDefault="0034281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</w:t>
            </w:r>
          </w:p>
        </w:tc>
        <w:tc>
          <w:tcPr>
            <w:tcW w:w="1369" w:type="pct"/>
          </w:tcPr>
          <w:p w14:paraId="5A032739" w14:textId="3E188A1B" w:rsidR="00342811" w:rsidRPr="00715FCB" w:rsidRDefault="00AC1E90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Probability </w:t>
            </w:r>
            <w:r w:rsidR="00DF77C7">
              <w:rPr>
                <w:sz w:val="36"/>
                <w:szCs w:val="36"/>
              </w:rPr>
              <w:t>S</w:t>
            </w:r>
            <w:r w:rsidR="00FB4355">
              <w:rPr>
                <w:sz w:val="36"/>
                <w:szCs w:val="36"/>
              </w:rPr>
              <w:t xml:space="preserve">tatistics and Random </w:t>
            </w:r>
            <w:r w:rsidR="00DF77C7">
              <w:rPr>
                <w:sz w:val="36"/>
                <w:szCs w:val="36"/>
              </w:rPr>
              <w:t>P</w:t>
            </w:r>
            <w:r w:rsidR="00FB4355">
              <w:rPr>
                <w:sz w:val="36"/>
                <w:szCs w:val="36"/>
              </w:rPr>
              <w:t>rocesses</w:t>
            </w:r>
          </w:p>
        </w:tc>
        <w:tc>
          <w:tcPr>
            <w:tcW w:w="1089" w:type="pct"/>
          </w:tcPr>
          <w:p w14:paraId="4604A833" w14:textId="7CB9BAC5" w:rsidR="00342811" w:rsidRPr="00715FCB" w:rsidRDefault="00DF77C7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Veererajan</w:t>
            </w:r>
            <w:proofErr w:type="spellEnd"/>
          </w:p>
        </w:tc>
        <w:tc>
          <w:tcPr>
            <w:tcW w:w="1222" w:type="pct"/>
          </w:tcPr>
          <w:p w14:paraId="1A60A768" w14:textId="02EC2A71" w:rsidR="00342811" w:rsidRDefault="00AC46CD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099</w:t>
            </w:r>
          </w:p>
        </w:tc>
        <w:tc>
          <w:tcPr>
            <w:tcW w:w="725" w:type="pct"/>
          </w:tcPr>
          <w:p w14:paraId="3E53CE6D" w14:textId="77777777" w:rsidR="00342811" w:rsidRDefault="0034281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64503ADF" w14:textId="3022F494" w:rsidTr="009511FD">
        <w:trPr>
          <w:trHeight w:val="283"/>
        </w:trPr>
        <w:tc>
          <w:tcPr>
            <w:tcW w:w="596" w:type="pct"/>
          </w:tcPr>
          <w:p w14:paraId="29C44377" w14:textId="5D2F0F8B" w:rsidR="00342811" w:rsidRPr="00715FCB" w:rsidRDefault="0034281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6</w:t>
            </w:r>
          </w:p>
        </w:tc>
        <w:tc>
          <w:tcPr>
            <w:tcW w:w="1369" w:type="pct"/>
          </w:tcPr>
          <w:p w14:paraId="695CE8D8" w14:textId="7A183622" w:rsidR="00342811" w:rsidRPr="00715FCB" w:rsidRDefault="008B46C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Legal Aspects of Business</w:t>
            </w:r>
          </w:p>
        </w:tc>
        <w:tc>
          <w:tcPr>
            <w:tcW w:w="1089" w:type="pct"/>
          </w:tcPr>
          <w:p w14:paraId="2C5DA4A6" w14:textId="7F54227F" w:rsidR="00342811" w:rsidRPr="00715FCB" w:rsidRDefault="008B46C3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Akhileshwar</w:t>
            </w:r>
            <w:proofErr w:type="spellEnd"/>
            <w:r w:rsidR="001F2BFD">
              <w:rPr>
                <w:sz w:val="36"/>
                <w:szCs w:val="36"/>
              </w:rPr>
              <w:t xml:space="preserve"> Pathak</w:t>
            </w:r>
          </w:p>
        </w:tc>
        <w:tc>
          <w:tcPr>
            <w:tcW w:w="1222" w:type="pct"/>
          </w:tcPr>
          <w:p w14:paraId="52920BF0" w14:textId="698EE432" w:rsidR="00342811" w:rsidRDefault="001F2BFD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61</w:t>
            </w:r>
          </w:p>
        </w:tc>
        <w:tc>
          <w:tcPr>
            <w:tcW w:w="725" w:type="pct"/>
          </w:tcPr>
          <w:p w14:paraId="480DA875" w14:textId="77777777" w:rsidR="00342811" w:rsidRDefault="0034281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22319AA5" w14:textId="4F047069" w:rsidTr="009511FD">
        <w:trPr>
          <w:trHeight w:val="283"/>
        </w:trPr>
        <w:tc>
          <w:tcPr>
            <w:tcW w:w="596" w:type="pct"/>
          </w:tcPr>
          <w:p w14:paraId="5B66B097" w14:textId="71742587" w:rsidR="00342811" w:rsidRPr="00715FCB" w:rsidRDefault="0034281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7</w:t>
            </w:r>
          </w:p>
        </w:tc>
        <w:tc>
          <w:tcPr>
            <w:tcW w:w="1369" w:type="pct"/>
          </w:tcPr>
          <w:p w14:paraId="0D917A0F" w14:textId="21E1F0B6" w:rsidR="00342811" w:rsidRPr="00715FCB" w:rsidRDefault="00244BB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Introduction </w:t>
            </w:r>
            <w:r w:rsidR="00BC00FC">
              <w:rPr>
                <w:sz w:val="36"/>
                <w:szCs w:val="36"/>
              </w:rPr>
              <w:t>to E</w:t>
            </w:r>
            <w:r w:rsidR="00215DF6">
              <w:rPr>
                <w:sz w:val="36"/>
                <w:szCs w:val="36"/>
              </w:rPr>
              <w:t>conomic Growth</w:t>
            </w:r>
          </w:p>
        </w:tc>
        <w:tc>
          <w:tcPr>
            <w:tcW w:w="1089" w:type="pct"/>
          </w:tcPr>
          <w:p w14:paraId="210445D4" w14:textId="6B0E78F3" w:rsidR="00342811" w:rsidRPr="00715FCB" w:rsidRDefault="001F2BFD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Jones</w:t>
            </w:r>
          </w:p>
        </w:tc>
        <w:tc>
          <w:tcPr>
            <w:tcW w:w="1222" w:type="pct"/>
          </w:tcPr>
          <w:p w14:paraId="1A0EC663" w14:textId="3CB13FBF" w:rsidR="00342811" w:rsidRDefault="00244BB4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089</w:t>
            </w:r>
          </w:p>
        </w:tc>
        <w:tc>
          <w:tcPr>
            <w:tcW w:w="725" w:type="pct"/>
          </w:tcPr>
          <w:p w14:paraId="78595929" w14:textId="77777777" w:rsidR="00342811" w:rsidRDefault="0034281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0DB537C9" w14:textId="16BE851D" w:rsidTr="009511FD">
        <w:trPr>
          <w:trHeight w:val="283"/>
        </w:trPr>
        <w:tc>
          <w:tcPr>
            <w:tcW w:w="596" w:type="pct"/>
          </w:tcPr>
          <w:p w14:paraId="50CB1300" w14:textId="0FD0AAAD" w:rsidR="00342811" w:rsidRPr="00715FCB" w:rsidRDefault="0034281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8</w:t>
            </w:r>
          </w:p>
        </w:tc>
        <w:tc>
          <w:tcPr>
            <w:tcW w:w="1369" w:type="pct"/>
          </w:tcPr>
          <w:p w14:paraId="19A4BAEC" w14:textId="7636922A" w:rsidR="00342811" w:rsidRPr="00715FCB" w:rsidRDefault="00215DF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u</w:t>
            </w:r>
            <w:r w:rsidR="00A55B05">
              <w:rPr>
                <w:sz w:val="36"/>
                <w:szCs w:val="36"/>
              </w:rPr>
              <w:t>siness Environment</w:t>
            </w:r>
          </w:p>
        </w:tc>
        <w:tc>
          <w:tcPr>
            <w:tcW w:w="1089" w:type="pct"/>
          </w:tcPr>
          <w:p w14:paraId="5FA3B3FE" w14:textId="30949289" w:rsidR="00342811" w:rsidRPr="00715FCB" w:rsidRDefault="00A55B05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Farncis</w:t>
            </w:r>
            <w:proofErr w:type="spellEnd"/>
            <w:r w:rsidR="00932504">
              <w:rPr>
                <w:sz w:val="36"/>
                <w:szCs w:val="36"/>
              </w:rPr>
              <w:t xml:space="preserve"> </w:t>
            </w:r>
            <w:proofErr w:type="spellStart"/>
            <w:r w:rsidR="00932504">
              <w:rPr>
                <w:sz w:val="36"/>
                <w:szCs w:val="36"/>
              </w:rPr>
              <w:t>Cherunilam</w:t>
            </w:r>
            <w:proofErr w:type="spellEnd"/>
          </w:p>
        </w:tc>
        <w:tc>
          <w:tcPr>
            <w:tcW w:w="1222" w:type="pct"/>
          </w:tcPr>
          <w:p w14:paraId="21AC4231" w14:textId="0BB8F8C8" w:rsidR="00342811" w:rsidRDefault="00932504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43</w:t>
            </w:r>
          </w:p>
        </w:tc>
        <w:tc>
          <w:tcPr>
            <w:tcW w:w="725" w:type="pct"/>
          </w:tcPr>
          <w:p w14:paraId="26056FBF" w14:textId="77777777" w:rsidR="00342811" w:rsidRDefault="0034281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7CD74394" w14:textId="399CAD6E" w:rsidTr="009511FD">
        <w:trPr>
          <w:trHeight w:val="283"/>
        </w:trPr>
        <w:tc>
          <w:tcPr>
            <w:tcW w:w="596" w:type="pct"/>
          </w:tcPr>
          <w:p w14:paraId="0EB7F381" w14:textId="53306146" w:rsidR="00342811" w:rsidRPr="00715FCB" w:rsidRDefault="0034281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9</w:t>
            </w:r>
          </w:p>
        </w:tc>
        <w:tc>
          <w:tcPr>
            <w:tcW w:w="1369" w:type="pct"/>
          </w:tcPr>
          <w:p w14:paraId="42055C60" w14:textId="75575146" w:rsidR="00342811" w:rsidRPr="00715FCB" w:rsidRDefault="004F369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trepreneurship Development</w:t>
            </w:r>
            <w:r w:rsidR="005A605D">
              <w:rPr>
                <w:sz w:val="36"/>
                <w:szCs w:val="36"/>
              </w:rPr>
              <w:t xml:space="preserve"> and Business Ethics</w:t>
            </w:r>
          </w:p>
        </w:tc>
        <w:tc>
          <w:tcPr>
            <w:tcW w:w="1089" w:type="pct"/>
          </w:tcPr>
          <w:p w14:paraId="62B5B7C6" w14:textId="15D55583" w:rsidR="00342811" w:rsidRPr="00715FCB" w:rsidRDefault="005A605D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ukherjee, Roy</w:t>
            </w:r>
          </w:p>
        </w:tc>
        <w:tc>
          <w:tcPr>
            <w:tcW w:w="1222" w:type="pct"/>
          </w:tcPr>
          <w:p w14:paraId="480C2EAB" w14:textId="395275A8" w:rsidR="00342811" w:rsidRDefault="005A605D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9744</w:t>
            </w:r>
          </w:p>
        </w:tc>
        <w:tc>
          <w:tcPr>
            <w:tcW w:w="725" w:type="pct"/>
          </w:tcPr>
          <w:p w14:paraId="4AB633E5" w14:textId="77777777" w:rsidR="00342811" w:rsidRDefault="0034281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52FB207E" w14:textId="4AF1B75A" w:rsidTr="009511FD">
        <w:trPr>
          <w:trHeight w:val="283"/>
        </w:trPr>
        <w:tc>
          <w:tcPr>
            <w:tcW w:w="596" w:type="pct"/>
          </w:tcPr>
          <w:p w14:paraId="1F02932B" w14:textId="527C3C92" w:rsidR="005B7747" w:rsidRPr="00715FCB" w:rsidRDefault="005B7747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10</w:t>
            </w:r>
          </w:p>
        </w:tc>
        <w:tc>
          <w:tcPr>
            <w:tcW w:w="1369" w:type="pct"/>
          </w:tcPr>
          <w:p w14:paraId="40D48C3F" w14:textId="10BC6B7E" w:rsidR="005B7747" w:rsidRPr="00715FCB" w:rsidRDefault="005B7747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trepreneurship Development and Business Ethics</w:t>
            </w:r>
          </w:p>
        </w:tc>
        <w:tc>
          <w:tcPr>
            <w:tcW w:w="1089" w:type="pct"/>
          </w:tcPr>
          <w:p w14:paraId="35152C7F" w14:textId="27748350" w:rsidR="005B7747" w:rsidRPr="00715FCB" w:rsidRDefault="005B7747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ukherjee, Roy</w:t>
            </w:r>
          </w:p>
        </w:tc>
        <w:tc>
          <w:tcPr>
            <w:tcW w:w="1222" w:type="pct"/>
          </w:tcPr>
          <w:p w14:paraId="10EF734D" w14:textId="05551C74" w:rsidR="005B7747" w:rsidRDefault="005B7747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795</w:t>
            </w:r>
          </w:p>
        </w:tc>
        <w:tc>
          <w:tcPr>
            <w:tcW w:w="725" w:type="pct"/>
          </w:tcPr>
          <w:p w14:paraId="3613C566" w14:textId="77777777" w:rsidR="005B7747" w:rsidRDefault="005B7747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62F92F88" w14:textId="2F889B65" w:rsidTr="009511FD">
        <w:trPr>
          <w:trHeight w:val="283"/>
        </w:trPr>
        <w:tc>
          <w:tcPr>
            <w:tcW w:w="596" w:type="pct"/>
          </w:tcPr>
          <w:p w14:paraId="7656C3BD" w14:textId="6178494B" w:rsidR="005B7747" w:rsidRPr="00715FCB" w:rsidRDefault="005B7747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1</w:t>
            </w:r>
          </w:p>
        </w:tc>
        <w:tc>
          <w:tcPr>
            <w:tcW w:w="1369" w:type="pct"/>
          </w:tcPr>
          <w:p w14:paraId="79A02DD5" w14:textId="18B68599" w:rsidR="005B7747" w:rsidRPr="00715FCB" w:rsidRDefault="00542310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trepreneurial Development</w:t>
            </w:r>
          </w:p>
        </w:tc>
        <w:tc>
          <w:tcPr>
            <w:tcW w:w="1089" w:type="pct"/>
          </w:tcPr>
          <w:p w14:paraId="110B2E1B" w14:textId="470CC789" w:rsidR="005B7747" w:rsidRPr="00715FCB" w:rsidRDefault="00E12305" w:rsidP="00E12305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.S. Khanka</w:t>
            </w:r>
          </w:p>
        </w:tc>
        <w:tc>
          <w:tcPr>
            <w:tcW w:w="1222" w:type="pct"/>
          </w:tcPr>
          <w:p w14:paraId="6B671285" w14:textId="269E6E9D" w:rsidR="005B7747" w:rsidRDefault="00AD265E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41</w:t>
            </w:r>
          </w:p>
        </w:tc>
        <w:tc>
          <w:tcPr>
            <w:tcW w:w="725" w:type="pct"/>
          </w:tcPr>
          <w:p w14:paraId="26BE3428" w14:textId="77777777" w:rsidR="005B7747" w:rsidRDefault="005B7747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791089B5" w14:textId="69E39A6D" w:rsidTr="009511FD">
        <w:trPr>
          <w:trHeight w:val="283"/>
        </w:trPr>
        <w:tc>
          <w:tcPr>
            <w:tcW w:w="596" w:type="pct"/>
          </w:tcPr>
          <w:p w14:paraId="663CE3DA" w14:textId="57DDA3A0" w:rsidR="005B7747" w:rsidRPr="00715FCB" w:rsidRDefault="005B7747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2</w:t>
            </w:r>
          </w:p>
        </w:tc>
        <w:tc>
          <w:tcPr>
            <w:tcW w:w="1369" w:type="pct"/>
          </w:tcPr>
          <w:p w14:paraId="48FDFFB5" w14:textId="23CACC33" w:rsidR="005B7747" w:rsidRPr="00715FCB" w:rsidRDefault="00AD265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roduction</w:t>
            </w:r>
            <w:r w:rsidR="00403872">
              <w:rPr>
                <w:sz w:val="36"/>
                <w:szCs w:val="36"/>
              </w:rPr>
              <w:t xml:space="preserve"> to </w:t>
            </w:r>
            <w:proofErr w:type="spellStart"/>
            <w:r w:rsidR="00403872">
              <w:rPr>
                <w:sz w:val="36"/>
                <w:szCs w:val="36"/>
              </w:rPr>
              <w:t>Cuimeling</w:t>
            </w:r>
            <w:proofErr w:type="spellEnd"/>
            <w:r w:rsidR="00403872">
              <w:rPr>
                <w:sz w:val="36"/>
                <w:szCs w:val="36"/>
              </w:rPr>
              <w:t xml:space="preserve"> and Guidance</w:t>
            </w:r>
          </w:p>
        </w:tc>
        <w:tc>
          <w:tcPr>
            <w:tcW w:w="1089" w:type="pct"/>
          </w:tcPr>
          <w:p w14:paraId="5347909B" w14:textId="5FBB4A04" w:rsidR="005B7747" w:rsidRPr="00715FCB" w:rsidRDefault="005B7747" w:rsidP="00326A9B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22" w:type="pct"/>
          </w:tcPr>
          <w:p w14:paraId="2ED9CF28" w14:textId="2B6DAEB4" w:rsidR="005B7747" w:rsidRDefault="00AE5E3F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6752</w:t>
            </w:r>
          </w:p>
        </w:tc>
        <w:tc>
          <w:tcPr>
            <w:tcW w:w="725" w:type="pct"/>
          </w:tcPr>
          <w:p w14:paraId="5BA834C4" w14:textId="77777777" w:rsidR="005B7747" w:rsidRDefault="005B7747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2A4BFD47" w14:textId="5EFD35FE" w:rsidTr="009511FD">
        <w:trPr>
          <w:trHeight w:val="283"/>
        </w:trPr>
        <w:tc>
          <w:tcPr>
            <w:tcW w:w="596" w:type="pct"/>
          </w:tcPr>
          <w:p w14:paraId="0C4401C1" w14:textId="2A88542C" w:rsidR="005B7747" w:rsidRPr="00715FCB" w:rsidRDefault="005B7747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3</w:t>
            </w:r>
          </w:p>
        </w:tc>
        <w:tc>
          <w:tcPr>
            <w:tcW w:w="1369" w:type="pct"/>
          </w:tcPr>
          <w:p w14:paraId="2803FAA5" w14:textId="1A202AD6" w:rsidR="005B7747" w:rsidRPr="00715FCB" w:rsidRDefault="00AE5E3F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usiness communication</w:t>
            </w:r>
          </w:p>
        </w:tc>
        <w:tc>
          <w:tcPr>
            <w:tcW w:w="1089" w:type="pct"/>
          </w:tcPr>
          <w:p w14:paraId="3BB341E4" w14:textId="6AD9CB16" w:rsidR="005B7747" w:rsidRPr="00715FCB" w:rsidRDefault="00967B14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Matthukutty</w:t>
            </w:r>
            <w:proofErr w:type="spellEnd"/>
            <w:r>
              <w:rPr>
                <w:sz w:val="36"/>
                <w:szCs w:val="36"/>
              </w:rPr>
              <w:t xml:space="preserve"> M.M</w:t>
            </w:r>
          </w:p>
        </w:tc>
        <w:tc>
          <w:tcPr>
            <w:tcW w:w="1222" w:type="pct"/>
          </w:tcPr>
          <w:p w14:paraId="44785195" w14:textId="54B6210A" w:rsidR="005B7747" w:rsidRDefault="00967B14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60</w:t>
            </w:r>
          </w:p>
        </w:tc>
        <w:tc>
          <w:tcPr>
            <w:tcW w:w="725" w:type="pct"/>
          </w:tcPr>
          <w:p w14:paraId="330D359B" w14:textId="77777777" w:rsidR="005B7747" w:rsidRDefault="005B7747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5FF94091" w14:textId="1CCE371B" w:rsidTr="009511FD">
        <w:trPr>
          <w:trHeight w:val="283"/>
        </w:trPr>
        <w:tc>
          <w:tcPr>
            <w:tcW w:w="596" w:type="pct"/>
          </w:tcPr>
          <w:p w14:paraId="15BBC7A7" w14:textId="07111F5E" w:rsidR="005B7747" w:rsidRPr="00715FCB" w:rsidRDefault="005B7747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4</w:t>
            </w:r>
          </w:p>
        </w:tc>
        <w:tc>
          <w:tcPr>
            <w:tcW w:w="1369" w:type="pct"/>
          </w:tcPr>
          <w:p w14:paraId="5FE70657" w14:textId="32FA4525" w:rsidR="005B7747" w:rsidRPr="00715FCB" w:rsidRDefault="004E60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Business </w:t>
            </w:r>
            <w:proofErr w:type="spellStart"/>
            <w:r>
              <w:rPr>
                <w:sz w:val="36"/>
                <w:szCs w:val="36"/>
              </w:rPr>
              <w:t>Correspondance</w:t>
            </w:r>
            <w:proofErr w:type="spellEnd"/>
            <w:r>
              <w:rPr>
                <w:sz w:val="36"/>
                <w:szCs w:val="36"/>
              </w:rPr>
              <w:t xml:space="preserve"> and Report Writing</w:t>
            </w:r>
          </w:p>
        </w:tc>
        <w:tc>
          <w:tcPr>
            <w:tcW w:w="1089" w:type="pct"/>
          </w:tcPr>
          <w:p w14:paraId="3CEB2C0B" w14:textId="692E9E98" w:rsidR="005B7747" w:rsidRPr="00715FCB" w:rsidRDefault="00593F2B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.C. Sharma</w:t>
            </w:r>
          </w:p>
        </w:tc>
        <w:tc>
          <w:tcPr>
            <w:tcW w:w="1222" w:type="pct"/>
          </w:tcPr>
          <w:p w14:paraId="32DB0590" w14:textId="7DA4F827" w:rsidR="005B7747" w:rsidRDefault="00593F2B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42</w:t>
            </w:r>
          </w:p>
        </w:tc>
        <w:tc>
          <w:tcPr>
            <w:tcW w:w="725" w:type="pct"/>
          </w:tcPr>
          <w:p w14:paraId="2E24B856" w14:textId="77777777" w:rsidR="005B7747" w:rsidRDefault="005B7747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632D3275" w14:textId="51C0978E" w:rsidTr="009511FD">
        <w:trPr>
          <w:trHeight w:val="283"/>
        </w:trPr>
        <w:tc>
          <w:tcPr>
            <w:tcW w:w="596" w:type="pct"/>
          </w:tcPr>
          <w:p w14:paraId="75579575" w14:textId="405D5889" w:rsidR="005B7747" w:rsidRPr="00715FCB" w:rsidRDefault="005B7747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5</w:t>
            </w:r>
          </w:p>
        </w:tc>
        <w:tc>
          <w:tcPr>
            <w:tcW w:w="1369" w:type="pct"/>
          </w:tcPr>
          <w:p w14:paraId="3C0D9759" w14:textId="58CBA567" w:rsidR="005B7747" w:rsidRPr="00715FCB" w:rsidRDefault="00F5076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rgani</w:t>
            </w:r>
            <w:r w:rsidR="0078011F">
              <w:rPr>
                <w:sz w:val="36"/>
                <w:szCs w:val="36"/>
              </w:rPr>
              <w:t xml:space="preserve">zational </w:t>
            </w:r>
            <w:r w:rsidR="00383F11">
              <w:rPr>
                <w:sz w:val="36"/>
                <w:szCs w:val="36"/>
              </w:rPr>
              <w:t>B</w:t>
            </w:r>
            <w:r w:rsidR="00A07E07">
              <w:rPr>
                <w:sz w:val="36"/>
                <w:szCs w:val="36"/>
              </w:rPr>
              <w:t>ehaviour</w:t>
            </w:r>
          </w:p>
        </w:tc>
        <w:tc>
          <w:tcPr>
            <w:tcW w:w="1089" w:type="pct"/>
          </w:tcPr>
          <w:p w14:paraId="7074161C" w14:textId="7DF64012" w:rsidR="005B7747" w:rsidRPr="00715FCB" w:rsidRDefault="00383F11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Robbins </w:t>
            </w:r>
            <w:proofErr w:type="spellStart"/>
            <w:r>
              <w:rPr>
                <w:sz w:val="36"/>
                <w:szCs w:val="36"/>
              </w:rPr>
              <w:t>Jud</w:t>
            </w:r>
            <w:r w:rsidR="00E0249D">
              <w:rPr>
                <w:sz w:val="36"/>
                <w:szCs w:val="36"/>
              </w:rPr>
              <w:t>ge.v</w:t>
            </w:r>
            <w:proofErr w:type="spellEnd"/>
          </w:p>
        </w:tc>
        <w:tc>
          <w:tcPr>
            <w:tcW w:w="1222" w:type="pct"/>
          </w:tcPr>
          <w:p w14:paraId="6D265D22" w14:textId="42C7DD52" w:rsidR="005B7747" w:rsidRDefault="00E0249D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45</w:t>
            </w:r>
          </w:p>
        </w:tc>
        <w:tc>
          <w:tcPr>
            <w:tcW w:w="725" w:type="pct"/>
          </w:tcPr>
          <w:p w14:paraId="6482F408" w14:textId="77777777" w:rsidR="005B7747" w:rsidRDefault="005B7747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55856B84" w14:textId="0ED8C1C2" w:rsidTr="009511FD">
        <w:trPr>
          <w:trHeight w:val="283"/>
        </w:trPr>
        <w:tc>
          <w:tcPr>
            <w:tcW w:w="596" w:type="pct"/>
          </w:tcPr>
          <w:p w14:paraId="53D861CA" w14:textId="07B872A8" w:rsidR="005B7747" w:rsidRPr="00715FCB" w:rsidRDefault="005B7747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6</w:t>
            </w:r>
          </w:p>
        </w:tc>
        <w:tc>
          <w:tcPr>
            <w:tcW w:w="1369" w:type="pct"/>
          </w:tcPr>
          <w:p w14:paraId="2F2C71F4" w14:textId="4BF53FC5" w:rsidR="005B7747" w:rsidRPr="00715FCB" w:rsidRDefault="00E0249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Guide to Tally</w:t>
            </w:r>
            <w:r w:rsidR="00C35138">
              <w:rPr>
                <w:sz w:val="36"/>
                <w:szCs w:val="36"/>
              </w:rPr>
              <w:t xml:space="preserve"> 7.2</w:t>
            </w:r>
          </w:p>
        </w:tc>
        <w:tc>
          <w:tcPr>
            <w:tcW w:w="1089" w:type="pct"/>
          </w:tcPr>
          <w:p w14:paraId="571C62E0" w14:textId="75DA291B" w:rsidR="005B7747" w:rsidRPr="00715FCB" w:rsidRDefault="005B7747" w:rsidP="00326A9B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22" w:type="pct"/>
          </w:tcPr>
          <w:p w14:paraId="064F75E4" w14:textId="69792D1A" w:rsidR="005B7747" w:rsidRDefault="00BB525D" w:rsidP="00A9230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         33519</w:t>
            </w:r>
          </w:p>
        </w:tc>
        <w:tc>
          <w:tcPr>
            <w:tcW w:w="725" w:type="pct"/>
          </w:tcPr>
          <w:p w14:paraId="2C8DE3B4" w14:textId="77777777" w:rsidR="005B7747" w:rsidRDefault="005B7747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3F844EC0" w14:textId="5A653B05" w:rsidTr="009511FD">
        <w:trPr>
          <w:trHeight w:val="283"/>
        </w:trPr>
        <w:tc>
          <w:tcPr>
            <w:tcW w:w="596" w:type="pct"/>
          </w:tcPr>
          <w:p w14:paraId="16CE2DA5" w14:textId="5FF8FC17" w:rsidR="005B7747" w:rsidRPr="00715FCB" w:rsidRDefault="005B7747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7</w:t>
            </w:r>
          </w:p>
        </w:tc>
        <w:tc>
          <w:tcPr>
            <w:tcW w:w="1369" w:type="pct"/>
          </w:tcPr>
          <w:p w14:paraId="7EB9D660" w14:textId="7CE636D5" w:rsidR="005B7747" w:rsidRPr="00715FCB" w:rsidRDefault="00BB525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mpany Law</w:t>
            </w:r>
          </w:p>
        </w:tc>
        <w:tc>
          <w:tcPr>
            <w:tcW w:w="1089" w:type="pct"/>
          </w:tcPr>
          <w:p w14:paraId="3A620CFF" w14:textId="55BB91B6" w:rsidR="005B7747" w:rsidRPr="00715FCB" w:rsidRDefault="00784AF6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Bhatra</w:t>
            </w:r>
            <w:proofErr w:type="spellEnd"/>
            <w:r>
              <w:rPr>
                <w:sz w:val="36"/>
                <w:szCs w:val="36"/>
              </w:rPr>
              <w:t xml:space="preserve">. </w:t>
            </w:r>
            <w:proofErr w:type="spellStart"/>
            <w:r>
              <w:rPr>
                <w:sz w:val="36"/>
                <w:szCs w:val="36"/>
              </w:rPr>
              <w:t>Satpati</w:t>
            </w:r>
            <w:proofErr w:type="spellEnd"/>
          </w:p>
        </w:tc>
        <w:tc>
          <w:tcPr>
            <w:tcW w:w="1222" w:type="pct"/>
          </w:tcPr>
          <w:p w14:paraId="5B0A6BA9" w14:textId="68E7B66D" w:rsidR="005B7747" w:rsidRDefault="00784AF6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59</w:t>
            </w:r>
          </w:p>
        </w:tc>
        <w:tc>
          <w:tcPr>
            <w:tcW w:w="725" w:type="pct"/>
          </w:tcPr>
          <w:p w14:paraId="7896055B" w14:textId="77777777" w:rsidR="005B7747" w:rsidRDefault="005B7747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7D340F37" w14:textId="2E586C65" w:rsidTr="009511FD">
        <w:trPr>
          <w:trHeight w:val="283"/>
        </w:trPr>
        <w:tc>
          <w:tcPr>
            <w:tcW w:w="596" w:type="pct"/>
          </w:tcPr>
          <w:p w14:paraId="10DDC8D0" w14:textId="3B38C0CE" w:rsidR="005B7747" w:rsidRPr="00715FCB" w:rsidRDefault="005B7747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8</w:t>
            </w:r>
          </w:p>
        </w:tc>
        <w:tc>
          <w:tcPr>
            <w:tcW w:w="1369" w:type="pct"/>
          </w:tcPr>
          <w:p w14:paraId="276D8D1C" w14:textId="301AF8D1" w:rsidR="005B7747" w:rsidRPr="00715FCB" w:rsidRDefault="00CD31B0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nagement Information System</w:t>
            </w:r>
          </w:p>
        </w:tc>
        <w:tc>
          <w:tcPr>
            <w:tcW w:w="1089" w:type="pct"/>
          </w:tcPr>
          <w:p w14:paraId="30CB31D5" w14:textId="3219D02B" w:rsidR="005B7747" w:rsidRPr="00715FCB" w:rsidRDefault="00EA5C27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Waman</w:t>
            </w:r>
            <w:proofErr w:type="spellEnd"/>
            <w:r>
              <w:rPr>
                <w:sz w:val="36"/>
                <w:szCs w:val="36"/>
              </w:rPr>
              <w:t xml:space="preserve"> </w:t>
            </w:r>
            <w:r w:rsidR="007A4BA2">
              <w:rPr>
                <w:sz w:val="36"/>
                <w:szCs w:val="36"/>
              </w:rPr>
              <w:t xml:space="preserve">S </w:t>
            </w:r>
            <w:proofErr w:type="spellStart"/>
            <w:r w:rsidR="007A4BA2">
              <w:rPr>
                <w:sz w:val="36"/>
                <w:szCs w:val="36"/>
              </w:rPr>
              <w:t>Jawatekar</w:t>
            </w:r>
            <w:proofErr w:type="spellEnd"/>
          </w:p>
        </w:tc>
        <w:tc>
          <w:tcPr>
            <w:tcW w:w="1222" w:type="pct"/>
          </w:tcPr>
          <w:p w14:paraId="236D6FDE" w14:textId="76356D2F" w:rsidR="005B7747" w:rsidRDefault="007A4BA2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67</w:t>
            </w:r>
          </w:p>
        </w:tc>
        <w:tc>
          <w:tcPr>
            <w:tcW w:w="725" w:type="pct"/>
          </w:tcPr>
          <w:p w14:paraId="11432D98" w14:textId="77777777" w:rsidR="005B7747" w:rsidRDefault="005B7747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17232569" w14:textId="5938DDF5" w:rsidTr="009511FD">
        <w:trPr>
          <w:trHeight w:val="283"/>
        </w:trPr>
        <w:tc>
          <w:tcPr>
            <w:tcW w:w="596" w:type="pct"/>
          </w:tcPr>
          <w:p w14:paraId="0BA8FEEA" w14:textId="1B00C988" w:rsidR="005B7747" w:rsidRPr="00715FCB" w:rsidRDefault="005B7747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9</w:t>
            </w:r>
          </w:p>
        </w:tc>
        <w:tc>
          <w:tcPr>
            <w:tcW w:w="1369" w:type="pct"/>
          </w:tcPr>
          <w:p w14:paraId="6D481858" w14:textId="0B75CFC9" w:rsidR="005B7747" w:rsidRPr="00715FCB" w:rsidRDefault="00E2184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urchasing and Material Management</w:t>
            </w:r>
          </w:p>
        </w:tc>
        <w:tc>
          <w:tcPr>
            <w:tcW w:w="1089" w:type="pct"/>
          </w:tcPr>
          <w:p w14:paraId="01DAD0CC" w14:textId="5CCD6C29" w:rsidR="005B7747" w:rsidRPr="00715FCB" w:rsidRDefault="007B7D72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. Gopal Krishnan</w:t>
            </w:r>
          </w:p>
        </w:tc>
        <w:tc>
          <w:tcPr>
            <w:tcW w:w="1222" w:type="pct"/>
          </w:tcPr>
          <w:p w14:paraId="3E22B1E1" w14:textId="4A724D1E" w:rsidR="005B7747" w:rsidRDefault="007B7D72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62</w:t>
            </w:r>
          </w:p>
        </w:tc>
        <w:tc>
          <w:tcPr>
            <w:tcW w:w="725" w:type="pct"/>
          </w:tcPr>
          <w:p w14:paraId="75A7F39E" w14:textId="77777777" w:rsidR="005B7747" w:rsidRDefault="005B7747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7C00B7BC" w14:textId="4739D8A7" w:rsidTr="009511FD">
        <w:trPr>
          <w:trHeight w:val="283"/>
        </w:trPr>
        <w:tc>
          <w:tcPr>
            <w:tcW w:w="596" w:type="pct"/>
          </w:tcPr>
          <w:p w14:paraId="23671372" w14:textId="22A8B12D" w:rsidR="008965D7" w:rsidRPr="00715FCB" w:rsidRDefault="008965D7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20</w:t>
            </w:r>
          </w:p>
        </w:tc>
        <w:tc>
          <w:tcPr>
            <w:tcW w:w="1369" w:type="pct"/>
          </w:tcPr>
          <w:p w14:paraId="4461C060" w14:textId="1F234045" w:rsidR="008965D7" w:rsidRPr="00715FCB" w:rsidRDefault="008965D7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nagement Information System</w:t>
            </w:r>
          </w:p>
        </w:tc>
        <w:tc>
          <w:tcPr>
            <w:tcW w:w="1089" w:type="pct"/>
          </w:tcPr>
          <w:p w14:paraId="751DF30C" w14:textId="1F4EE66A" w:rsidR="008965D7" w:rsidRPr="00715FCB" w:rsidRDefault="008965D7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D</w:t>
            </w:r>
            <w:r w:rsidR="002F18E3">
              <w:rPr>
                <w:sz w:val="36"/>
                <w:szCs w:val="36"/>
              </w:rPr>
              <w:t>r</w:t>
            </w:r>
            <w:r>
              <w:rPr>
                <w:sz w:val="36"/>
                <w:szCs w:val="36"/>
              </w:rPr>
              <w:t>.</w:t>
            </w:r>
            <w:proofErr w:type="spellEnd"/>
            <w:r>
              <w:rPr>
                <w:sz w:val="36"/>
                <w:szCs w:val="36"/>
              </w:rPr>
              <w:t xml:space="preserve"> A.K. Gupta</w:t>
            </w:r>
          </w:p>
        </w:tc>
        <w:tc>
          <w:tcPr>
            <w:tcW w:w="1222" w:type="pct"/>
          </w:tcPr>
          <w:p w14:paraId="581375BB" w14:textId="32528E11" w:rsidR="008965D7" w:rsidRDefault="002F18E3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50</w:t>
            </w:r>
          </w:p>
        </w:tc>
        <w:tc>
          <w:tcPr>
            <w:tcW w:w="725" w:type="pct"/>
          </w:tcPr>
          <w:p w14:paraId="113959DC" w14:textId="77777777" w:rsidR="008965D7" w:rsidRDefault="008965D7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1CA9C9E1" w14:textId="60390292" w:rsidTr="009511FD">
        <w:trPr>
          <w:trHeight w:val="283"/>
        </w:trPr>
        <w:tc>
          <w:tcPr>
            <w:tcW w:w="596" w:type="pct"/>
          </w:tcPr>
          <w:p w14:paraId="56628EE6" w14:textId="24DD4DEC" w:rsidR="002F18E3" w:rsidRPr="00715FCB" w:rsidRDefault="002F18E3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1</w:t>
            </w:r>
          </w:p>
        </w:tc>
        <w:tc>
          <w:tcPr>
            <w:tcW w:w="1369" w:type="pct"/>
          </w:tcPr>
          <w:p w14:paraId="1E10F02E" w14:textId="29C2F7E1" w:rsidR="002F18E3" w:rsidRPr="00715FCB" w:rsidRDefault="002F18E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nagement Information System</w:t>
            </w:r>
          </w:p>
        </w:tc>
        <w:tc>
          <w:tcPr>
            <w:tcW w:w="1089" w:type="pct"/>
          </w:tcPr>
          <w:p w14:paraId="0ADAE82F" w14:textId="7A8F649C" w:rsidR="002F18E3" w:rsidRPr="00715FCB" w:rsidRDefault="00E05D32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S. </w:t>
            </w:r>
            <w:proofErr w:type="spellStart"/>
            <w:r>
              <w:rPr>
                <w:sz w:val="36"/>
                <w:szCs w:val="36"/>
              </w:rPr>
              <w:t>Sadagopal</w:t>
            </w:r>
            <w:proofErr w:type="spellEnd"/>
          </w:p>
        </w:tc>
        <w:tc>
          <w:tcPr>
            <w:tcW w:w="1222" w:type="pct"/>
          </w:tcPr>
          <w:p w14:paraId="5CC7BAF1" w14:textId="6AC0F71F" w:rsidR="002F18E3" w:rsidRDefault="00E05D32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54</w:t>
            </w:r>
          </w:p>
        </w:tc>
        <w:tc>
          <w:tcPr>
            <w:tcW w:w="725" w:type="pct"/>
          </w:tcPr>
          <w:p w14:paraId="062476FB" w14:textId="77777777" w:rsidR="002F18E3" w:rsidRDefault="002F18E3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5863B4C3" w14:textId="3FF529CA" w:rsidTr="009511FD">
        <w:trPr>
          <w:trHeight w:val="283"/>
        </w:trPr>
        <w:tc>
          <w:tcPr>
            <w:tcW w:w="596" w:type="pct"/>
          </w:tcPr>
          <w:p w14:paraId="3CCED782" w14:textId="64B42AE6" w:rsidR="00F60145" w:rsidRPr="00715FCB" w:rsidRDefault="00F60145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2</w:t>
            </w:r>
          </w:p>
        </w:tc>
        <w:tc>
          <w:tcPr>
            <w:tcW w:w="1369" w:type="pct"/>
          </w:tcPr>
          <w:p w14:paraId="662E7648" w14:textId="1F2C4070" w:rsidR="00F60145" w:rsidRPr="00715FCB" w:rsidRDefault="006C5F2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Theory and Problems on </w:t>
            </w:r>
            <w:r w:rsidR="00BF5F94">
              <w:rPr>
                <w:sz w:val="36"/>
                <w:szCs w:val="36"/>
              </w:rPr>
              <w:t xml:space="preserve">Quantitative Techniques </w:t>
            </w:r>
            <w:r w:rsidR="00F60145">
              <w:rPr>
                <w:sz w:val="36"/>
                <w:szCs w:val="36"/>
              </w:rPr>
              <w:t>Management Information System</w:t>
            </w:r>
            <w:r w:rsidR="00BF5F94">
              <w:rPr>
                <w:sz w:val="36"/>
                <w:szCs w:val="36"/>
              </w:rPr>
              <w:t xml:space="preserve"> is Data Processing</w:t>
            </w:r>
          </w:p>
        </w:tc>
        <w:tc>
          <w:tcPr>
            <w:tcW w:w="1089" w:type="pct"/>
          </w:tcPr>
          <w:p w14:paraId="1F7CA31E" w14:textId="7A9F2B2D" w:rsidR="00F60145" w:rsidRPr="00715FCB" w:rsidRDefault="001C558D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Samir Kumar </w:t>
            </w:r>
            <w:proofErr w:type="spellStart"/>
            <w:r w:rsidR="00782955">
              <w:rPr>
                <w:sz w:val="36"/>
                <w:szCs w:val="36"/>
              </w:rPr>
              <w:t>Chakarvaity</w:t>
            </w:r>
            <w:proofErr w:type="spellEnd"/>
          </w:p>
        </w:tc>
        <w:tc>
          <w:tcPr>
            <w:tcW w:w="1222" w:type="pct"/>
          </w:tcPr>
          <w:p w14:paraId="54D7C5CF" w14:textId="1E771B3C" w:rsidR="00F60145" w:rsidRDefault="00782955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0635</w:t>
            </w:r>
          </w:p>
        </w:tc>
        <w:tc>
          <w:tcPr>
            <w:tcW w:w="725" w:type="pct"/>
          </w:tcPr>
          <w:p w14:paraId="3B510379" w14:textId="77777777" w:rsidR="00F60145" w:rsidRDefault="00F60145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55DA8070" w14:textId="2DFF11AC" w:rsidTr="009511FD">
        <w:trPr>
          <w:trHeight w:val="283"/>
        </w:trPr>
        <w:tc>
          <w:tcPr>
            <w:tcW w:w="596" w:type="pct"/>
          </w:tcPr>
          <w:p w14:paraId="4AD51856" w14:textId="6F9D8F43" w:rsidR="00F60145" w:rsidRPr="00715FCB" w:rsidRDefault="00F60145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3</w:t>
            </w:r>
          </w:p>
        </w:tc>
        <w:tc>
          <w:tcPr>
            <w:tcW w:w="1369" w:type="pct"/>
          </w:tcPr>
          <w:p w14:paraId="6C13706F" w14:textId="72BE536B" w:rsidR="00F60145" w:rsidRPr="00715FCB" w:rsidRDefault="0042333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usiness Economics and Indian Financial System</w:t>
            </w:r>
          </w:p>
        </w:tc>
        <w:tc>
          <w:tcPr>
            <w:tcW w:w="1089" w:type="pct"/>
          </w:tcPr>
          <w:p w14:paraId="40CD4052" w14:textId="21FA41F0" w:rsidR="00F60145" w:rsidRPr="00715FCB" w:rsidRDefault="00EC55B1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Jaydev</w:t>
            </w:r>
            <w:proofErr w:type="spellEnd"/>
            <w:r>
              <w:rPr>
                <w:sz w:val="36"/>
                <w:szCs w:val="36"/>
              </w:rPr>
              <w:t xml:space="preserve"> </w:t>
            </w:r>
            <w:proofErr w:type="spellStart"/>
            <w:r>
              <w:rPr>
                <w:sz w:val="36"/>
                <w:szCs w:val="36"/>
              </w:rPr>
              <w:t>Sarkhel</w:t>
            </w:r>
            <w:proofErr w:type="spellEnd"/>
            <w:r>
              <w:rPr>
                <w:sz w:val="36"/>
                <w:szCs w:val="36"/>
              </w:rPr>
              <w:t xml:space="preserve">, </w:t>
            </w:r>
            <w:proofErr w:type="spellStart"/>
            <w:r>
              <w:rPr>
                <w:sz w:val="36"/>
                <w:szCs w:val="36"/>
              </w:rPr>
              <w:t>Seikh</w:t>
            </w:r>
            <w:proofErr w:type="spellEnd"/>
            <w:r w:rsidR="002B5AD2">
              <w:rPr>
                <w:sz w:val="36"/>
                <w:szCs w:val="36"/>
              </w:rPr>
              <w:t xml:space="preserve"> Salim</w:t>
            </w:r>
          </w:p>
        </w:tc>
        <w:tc>
          <w:tcPr>
            <w:tcW w:w="1222" w:type="pct"/>
          </w:tcPr>
          <w:p w14:paraId="6220FF3C" w14:textId="2D7E3311" w:rsidR="00F60145" w:rsidRDefault="002B5AD2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</w:t>
            </w:r>
            <w:bookmarkStart w:id="0" w:name="_GoBack"/>
            <w:bookmarkEnd w:id="0"/>
            <w:r>
              <w:rPr>
                <w:sz w:val="36"/>
                <w:szCs w:val="36"/>
              </w:rPr>
              <w:t>9806</w:t>
            </w:r>
          </w:p>
        </w:tc>
        <w:tc>
          <w:tcPr>
            <w:tcW w:w="725" w:type="pct"/>
          </w:tcPr>
          <w:p w14:paraId="2D55CFB9" w14:textId="77777777" w:rsidR="00F60145" w:rsidRDefault="00F60145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4DF8B5F8" w14:textId="500EB6AF" w:rsidTr="009511FD">
        <w:trPr>
          <w:trHeight w:val="283"/>
        </w:trPr>
        <w:tc>
          <w:tcPr>
            <w:tcW w:w="596" w:type="pct"/>
          </w:tcPr>
          <w:p w14:paraId="29DE772B" w14:textId="0095B9AA" w:rsidR="00143AE1" w:rsidRPr="00715FCB" w:rsidRDefault="00143AE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4</w:t>
            </w:r>
          </w:p>
        </w:tc>
        <w:tc>
          <w:tcPr>
            <w:tcW w:w="1369" w:type="pct"/>
          </w:tcPr>
          <w:p w14:paraId="568E7287" w14:textId="0CB3F2C6" w:rsidR="00143AE1" w:rsidRPr="00715FCB" w:rsidRDefault="00143AE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usiness Economics and Indian Financial System</w:t>
            </w:r>
          </w:p>
        </w:tc>
        <w:tc>
          <w:tcPr>
            <w:tcW w:w="1089" w:type="pct"/>
          </w:tcPr>
          <w:p w14:paraId="31CC90F1" w14:textId="6E754D60" w:rsidR="00143AE1" w:rsidRPr="00715FCB" w:rsidRDefault="00143AE1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Jaydev</w:t>
            </w:r>
            <w:proofErr w:type="spellEnd"/>
            <w:r>
              <w:rPr>
                <w:sz w:val="36"/>
                <w:szCs w:val="36"/>
              </w:rPr>
              <w:t xml:space="preserve"> </w:t>
            </w:r>
            <w:proofErr w:type="spellStart"/>
            <w:r>
              <w:rPr>
                <w:sz w:val="36"/>
                <w:szCs w:val="36"/>
              </w:rPr>
              <w:t>Sarkhel</w:t>
            </w:r>
            <w:proofErr w:type="spellEnd"/>
            <w:r>
              <w:rPr>
                <w:sz w:val="36"/>
                <w:szCs w:val="36"/>
              </w:rPr>
              <w:t xml:space="preserve">, </w:t>
            </w:r>
            <w:proofErr w:type="spellStart"/>
            <w:r>
              <w:rPr>
                <w:sz w:val="36"/>
                <w:szCs w:val="36"/>
              </w:rPr>
              <w:t>Seikh</w:t>
            </w:r>
            <w:proofErr w:type="spellEnd"/>
            <w:r>
              <w:rPr>
                <w:sz w:val="36"/>
                <w:szCs w:val="36"/>
              </w:rPr>
              <w:t xml:space="preserve"> Salim</w:t>
            </w:r>
          </w:p>
        </w:tc>
        <w:tc>
          <w:tcPr>
            <w:tcW w:w="1222" w:type="pct"/>
          </w:tcPr>
          <w:p w14:paraId="5AB63F0A" w14:textId="2F586540" w:rsidR="00143AE1" w:rsidRDefault="00143AE1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9816</w:t>
            </w:r>
          </w:p>
        </w:tc>
        <w:tc>
          <w:tcPr>
            <w:tcW w:w="725" w:type="pct"/>
          </w:tcPr>
          <w:p w14:paraId="5F83468B" w14:textId="77777777" w:rsidR="00143AE1" w:rsidRDefault="00143AE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158BDD0B" w14:textId="4A361CB6" w:rsidTr="009511FD">
        <w:trPr>
          <w:trHeight w:val="283"/>
        </w:trPr>
        <w:tc>
          <w:tcPr>
            <w:tcW w:w="596" w:type="pct"/>
          </w:tcPr>
          <w:p w14:paraId="3322ADFF" w14:textId="2B186EB3" w:rsidR="00143AE1" w:rsidRPr="00715FCB" w:rsidRDefault="00143AE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5</w:t>
            </w:r>
          </w:p>
        </w:tc>
        <w:tc>
          <w:tcPr>
            <w:tcW w:w="1369" w:type="pct"/>
          </w:tcPr>
          <w:p w14:paraId="5479EB46" w14:textId="4F5E7EEA" w:rsidR="00143AE1" w:rsidRPr="00715FCB" w:rsidRDefault="00143AE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ategic</w:t>
            </w:r>
            <w:r w:rsidR="00987E28">
              <w:rPr>
                <w:sz w:val="36"/>
                <w:szCs w:val="36"/>
              </w:rPr>
              <w:t xml:space="preserve"> Management</w:t>
            </w:r>
          </w:p>
        </w:tc>
        <w:tc>
          <w:tcPr>
            <w:tcW w:w="1089" w:type="pct"/>
          </w:tcPr>
          <w:p w14:paraId="6443BBE3" w14:textId="79361908" w:rsidR="00143AE1" w:rsidRPr="00715FCB" w:rsidRDefault="00637D88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Azhar</w:t>
            </w:r>
            <w:proofErr w:type="spellEnd"/>
            <w:r>
              <w:rPr>
                <w:sz w:val="36"/>
                <w:szCs w:val="36"/>
              </w:rPr>
              <w:t xml:space="preserve"> </w:t>
            </w:r>
            <w:proofErr w:type="spellStart"/>
            <w:r>
              <w:rPr>
                <w:sz w:val="36"/>
                <w:szCs w:val="36"/>
              </w:rPr>
              <w:t>Kazmi</w:t>
            </w:r>
            <w:proofErr w:type="spellEnd"/>
            <w:r>
              <w:rPr>
                <w:sz w:val="36"/>
                <w:szCs w:val="36"/>
              </w:rPr>
              <w:t xml:space="preserve">, Adela </w:t>
            </w:r>
            <w:proofErr w:type="spellStart"/>
            <w:r>
              <w:rPr>
                <w:sz w:val="36"/>
                <w:szCs w:val="36"/>
              </w:rPr>
              <w:t>Kazmi</w:t>
            </w:r>
            <w:proofErr w:type="spellEnd"/>
          </w:p>
        </w:tc>
        <w:tc>
          <w:tcPr>
            <w:tcW w:w="1222" w:type="pct"/>
          </w:tcPr>
          <w:p w14:paraId="581734C4" w14:textId="35550512" w:rsidR="00143AE1" w:rsidRDefault="00B97917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6277</w:t>
            </w:r>
          </w:p>
        </w:tc>
        <w:tc>
          <w:tcPr>
            <w:tcW w:w="725" w:type="pct"/>
          </w:tcPr>
          <w:p w14:paraId="18F84045" w14:textId="77777777" w:rsidR="00143AE1" w:rsidRDefault="00143AE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4FDB7415" w14:textId="06C65BDB" w:rsidTr="009511FD">
        <w:trPr>
          <w:trHeight w:val="283"/>
        </w:trPr>
        <w:tc>
          <w:tcPr>
            <w:tcW w:w="596" w:type="pct"/>
          </w:tcPr>
          <w:p w14:paraId="006DABC4" w14:textId="6227AE6E" w:rsidR="00143AE1" w:rsidRDefault="004B73E9" w:rsidP="004B73E9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    </w:t>
            </w:r>
            <w:r w:rsidR="00143AE1">
              <w:rPr>
                <w:sz w:val="36"/>
                <w:szCs w:val="36"/>
              </w:rPr>
              <w:t>26</w:t>
            </w:r>
          </w:p>
        </w:tc>
        <w:tc>
          <w:tcPr>
            <w:tcW w:w="1369" w:type="pct"/>
          </w:tcPr>
          <w:p w14:paraId="0A632C23" w14:textId="47D3A1E5" w:rsidR="00143AE1" w:rsidRPr="00715FCB" w:rsidRDefault="00B97917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Security Analysis and </w:t>
            </w:r>
            <w:r w:rsidR="009C1A76">
              <w:rPr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ort</w:t>
            </w:r>
            <w:r w:rsidR="009C1A76">
              <w:rPr>
                <w:sz w:val="36"/>
                <w:szCs w:val="36"/>
              </w:rPr>
              <w:t>folio Management</w:t>
            </w:r>
          </w:p>
        </w:tc>
        <w:tc>
          <w:tcPr>
            <w:tcW w:w="1089" w:type="pct"/>
          </w:tcPr>
          <w:p w14:paraId="19A0FB75" w14:textId="0CD1B02E" w:rsidR="00143AE1" w:rsidRPr="00715FCB" w:rsidRDefault="00F651BC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onald E. Fischer</w:t>
            </w:r>
          </w:p>
        </w:tc>
        <w:tc>
          <w:tcPr>
            <w:tcW w:w="1222" w:type="pct"/>
          </w:tcPr>
          <w:p w14:paraId="554342FF" w14:textId="3B4C516B" w:rsidR="00143AE1" w:rsidRDefault="0009434E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46</w:t>
            </w:r>
          </w:p>
        </w:tc>
        <w:tc>
          <w:tcPr>
            <w:tcW w:w="725" w:type="pct"/>
          </w:tcPr>
          <w:p w14:paraId="02BE8A4C" w14:textId="77777777" w:rsidR="00143AE1" w:rsidRDefault="00143AE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61C5086B" w14:textId="62CC3FC0" w:rsidTr="009511FD">
        <w:trPr>
          <w:trHeight w:val="283"/>
        </w:trPr>
        <w:tc>
          <w:tcPr>
            <w:tcW w:w="596" w:type="pct"/>
          </w:tcPr>
          <w:p w14:paraId="1831FBCE" w14:textId="204754DF" w:rsidR="00143AE1" w:rsidRDefault="00143AE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27</w:t>
            </w:r>
          </w:p>
        </w:tc>
        <w:tc>
          <w:tcPr>
            <w:tcW w:w="1369" w:type="pct"/>
          </w:tcPr>
          <w:p w14:paraId="5095C5BC" w14:textId="5A9ABC04" w:rsidR="00143AE1" w:rsidRPr="00715FCB" w:rsidRDefault="00717BD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peration Research T</w:t>
            </w:r>
            <w:r w:rsidR="000D2547">
              <w:rPr>
                <w:sz w:val="36"/>
                <w:szCs w:val="36"/>
              </w:rPr>
              <w:t>heory and Application</w:t>
            </w:r>
          </w:p>
        </w:tc>
        <w:tc>
          <w:tcPr>
            <w:tcW w:w="1089" w:type="pct"/>
          </w:tcPr>
          <w:p w14:paraId="1CCF8F9C" w14:textId="3BC05C66" w:rsidR="00143AE1" w:rsidRPr="00715FCB" w:rsidRDefault="00370B04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J. K. Sharma</w:t>
            </w:r>
          </w:p>
        </w:tc>
        <w:tc>
          <w:tcPr>
            <w:tcW w:w="1222" w:type="pct"/>
          </w:tcPr>
          <w:p w14:paraId="6821C12A" w14:textId="3E49E6EC" w:rsidR="00143AE1" w:rsidRDefault="00370B04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76</w:t>
            </w:r>
          </w:p>
        </w:tc>
        <w:tc>
          <w:tcPr>
            <w:tcW w:w="725" w:type="pct"/>
          </w:tcPr>
          <w:p w14:paraId="50B6A728" w14:textId="77777777" w:rsidR="00143AE1" w:rsidRDefault="00143AE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54A5496B" w14:textId="0A37846C" w:rsidTr="009511FD">
        <w:trPr>
          <w:trHeight w:val="283"/>
        </w:trPr>
        <w:tc>
          <w:tcPr>
            <w:tcW w:w="596" w:type="pct"/>
          </w:tcPr>
          <w:p w14:paraId="307DBC12" w14:textId="027E6E63" w:rsidR="00143AE1" w:rsidRDefault="00143AE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8</w:t>
            </w:r>
          </w:p>
        </w:tc>
        <w:tc>
          <w:tcPr>
            <w:tcW w:w="1369" w:type="pct"/>
          </w:tcPr>
          <w:p w14:paraId="62A4CC76" w14:textId="219EE82A" w:rsidR="00143AE1" w:rsidRPr="00715FCB" w:rsidRDefault="00350F20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a</w:t>
            </w:r>
            <w:r w:rsidR="00B64602">
              <w:rPr>
                <w:sz w:val="36"/>
                <w:szCs w:val="36"/>
              </w:rPr>
              <w:t>tegic Management Text and Cases</w:t>
            </w:r>
          </w:p>
        </w:tc>
        <w:tc>
          <w:tcPr>
            <w:tcW w:w="1089" w:type="pct"/>
          </w:tcPr>
          <w:p w14:paraId="6744C779" w14:textId="6C7787F4" w:rsidR="00143AE1" w:rsidRPr="00715FCB" w:rsidRDefault="00E93330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V S P Rao</w:t>
            </w:r>
          </w:p>
        </w:tc>
        <w:tc>
          <w:tcPr>
            <w:tcW w:w="1222" w:type="pct"/>
          </w:tcPr>
          <w:p w14:paraId="772437DF" w14:textId="58C0F19E" w:rsidR="00143AE1" w:rsidRDefault="00E93330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72</w:t>
            </w:r>
          </w:p>
        </w:tc>
        <w:tc>
          <w:tcPr>
            <w:tcW w:w="725" w:type="pct"/>
          </w:tcPr>
          <w:p w14:paraId="0EDFE360" w14:textId="77777777" w:rsidR="00143AE1" w:rsidRDefault="00143AE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217CAB61" w14:textId="3E229FEF" w:rsidTr="009511FD">
        <w:trPr>
          <w:trHeight w:val="283"/>
        </w:trPr>
        <w:tc>
          <w:tcPr>
            <w:tcW w:w="596" w:type="pct"/>
          </w:tcPr>
          <w:p w14:paraId="023CA12A" w14:textId="65E6C6A4" w:rsidR="00143AE1" w:rsidRDefault="00143AE1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9</w:t>
            </w:r>
          </w:p>
        </w:tc>
        <w:tc>
          <w:tcPr>
            <w:tcW w:w="1369" w:type="pct"/>
          </w:tcPr>
          <w:p w14:paraId="6AFF7596" w14:textId="3E3FEFBF" w:rsidR="00143AE1" w:rsidRPr="00715FCB" w:rsidRDefault="00A37330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Operations Research </w:t>
            </w:r>
          </w:p>
        </w:tc>
        <w:tc>
          <w:tcPr>
            <w:tcW w:w="1089" w:type="pct"/>
          </w:tcPr>
          <w:p w14:paraId="654EF793" w14:textId="55F74383" w:rsidR="00143AE1" w:rsidRPr="00715FCB" w:rsidRDefault="00A37330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Frederick </w:t>
            </w:r>
            <w:r w:rsidR="00D65FCE">
              <w:rPr>
                <w:sz w:val="36"/>
                <w:szCs w:val="36"/>
              </w:rPr>
              <w:t xml:space="preserve">S. </w:t>
            </w:r>
            <w:proofErr w:type="spellStart"/>
            <w:r w:rsidR="00D65FCE">
              <w:rPr>
                <w:sz w:val="36"/>
                <w:szCs w:val="36"/>
              </w:rPr>
              <w:t>Willer</w:t>
            </w:r>
            <w:proofErr w:type="spellEnd"/>
          </w:p>
        </w:tc>
        <w:tc>
          <w:tcPr>
            <w:tcW w:w="1222" w:type="pct"/>
          </w:tcPr>
          <w:p w14:paraId="2BDECBC5" w14:textId="2698B657" w:rsidR="00143AE1" w:rsidRDefault="008122F4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9790</w:t>
            </w:r>
          </w:p>
        </w:tc>
        <w:tc>
          <w:tcPr>
            <w:tcW w:w="725" w:type="pct"/>
          </w:tcPr>
          <w:p w14:paraId="515E674B" w14:textId="77777777" w:rsidR="00143AE1" w:rsidRDefault="00143AE1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54BE9308" w14:textId="2DAD8F6C" w:rsidTr="009511FD">
        <w:trPr>
          <w:trHeight w:val="283"/>
        </w:trPr>
        <w:tc>
          <w:tcPr>
            <w:tcW w:w="596" w:type="pct"/>
          </w:tcPr>
          <w:p w14:paraId="4B96BFDA" w14:textId="25A9E25C" w:rsidR="00D24796" w:rsidRDefault="00D24796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0</w:t>
            </w:r>
          </w:p>
        </w:tc>
        <w:tc>
          <w:tcPr>
            <w:tcW w:w="1369" w:type="pct"/>
          </w:tcPr>
          <w:p w14:paraId="714AED80" w14:textId="23D37AC4" w:rsidR="00D24796" w:rsidRPr="00715FCB" w:rsidRDefault="00D2479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peration Research Theory and Application</w:t>
            </w:r>
          </w:p>
        </w:tc>
        <w:tc>
          <w:tcPr>
            <w:tcW w:w="1089" w:type="pct"/>
          </w:tcPr>
          <w:p w14:paraId="62864980" w14:textId="0319819B" w:rsidR="00D24796" w:rsidRPr="00715FCB" w:rsidRDefault="00D24796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J. K. Sharma</w:t>
            </w:r>
          </w:p>
        </w:tc>
        <w:tc>
          <w:tcPr>
            <w:tcW w:w="1222" w:type="pct"/>
          </w:tcPr>
          <w:p w14:paraId="23061462" w14:textId="5FCEDFD1" w:rsidR="00D24796" w:rsidRDefault="00D24796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9820</w:t>
            </w:r>
          </w:p>
        </w:tc>
        <w:tc>
          <w:tcPr>
            <w:tcW w:w="725" w:type="pct"/>
          </w:tcPr>
          <w:p w14:paraId="766400A4" w14:textId="77777777" w:rsidR="00D24796" w:rsidRDefault="00D24796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7E56F4B2" w14:textId="75798EAF" w:rsidTr="009511FD">
        <w:trPr>
          <w:trHeight w:val="283"/>
        </w:trPr>
        <w:tc>
          <w:tcPr>
            <w:tcW w:w="596" w:type="pct"/>
          </w:tcPr>
          <w:p w14:paraId="70E3A3C4" w14:textId="00F98A22" w:rsidR="00D24796" w:rsidRDefault="00D24796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1</w:t>
            </w:r>
          </w:p>
        </w:tc>
        <w:tc>
          <w:tcPr>
            <w:tcW w:w="1369" w:type="pct"/>
          </w:tcPr>
          <w:p w14:paraId="680E8F6F" w14:textId="39DEA3F7" w:rsidR="00D24796" w:rsidRPr="00715FCB" w:rsidRDefault="00D2479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ales Management</w:t>
            </w:r>
          </w:p>
        </w:tc>
        <w:tc>
          <w:tcPr>
            <w:tcW w:w="1089" w:type="pct"/>
          </w:tcPr>
          <w:p w14:paraId="11A1917C" w14:textId="2FD3A76A" w:rsidR="00D24796" w:rsidRPr="00715FCB" w:rsidRDefault="00872AD9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Pradip</w:t>
            </w:r>
            <w:proofErr w:type="spellEnd"/>
            <w:r>
              <w:rPr>
                <w:sz w:val="36"/>
                <w:szCs w:val="36"/>
              </w:rPr>
              <w:t xml:space="preserve"> Kumar </w:t>
            </w:r>
            <w:proofErr w:type="spellStart"/>
            <w:r>
              <w:rPr>
                <w:sz w:val="36"/>
                <w:szCs w:val="36"/>
              </w:rPr>
              <w:t>Mallik</w:t>
            </w:r>
            <w:proofErr w:type="spellEnd"/>
          </w:p>
        </w:tc>
        <w:tc>
          <w:tcPr>
            <w:tcW w:w="1222" w:type="pct"/>
          </w:tcPr>
          <w:p w14:paraId="6F18C699" w14:textId="48C06AB8" w:rsidR="00D24796" w:rsidRDefault="00872AD9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75</w:t>
            </w:r>
          </w:p>
        </w:tc>
        <w:tc>
          <w:tcPr>
            <w:tcW w:w="725" w:type="pct"/>
          </w:tcPr>
          <w:p w14:paraId="5363BA32" w14:textId="77777777" w:rsidR="00D24796" w:rsidRDefault="00D24796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54908039" w14:textId="33EAFC49" w:rsidTr="009511FD">
        <w:trPr>
          <w:trHeight w:val="283"/>
        </w:trPr>
        <w:tc>
          <w:tcPr>
            <w:tcW w:w="596" w:type="pct"/>
          </w:tcPr>
          <w:p w14:paraId="6B38D3ED" w14:textId="08896738" w:rsidR="00D24796" w:rsidRDefault="00D24796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2</w:t>
            </w:r>
          </w:p>
        </w:tc>
        <w:tc>
          <w:tcPr>
            <w:tcW w:w="1369" w:type="pct"/>
          </w:tcPr>
          <w:p w14:paraId="7E271A4A" w14:textId="4C96E8D4" w:rsidR="00D24796" w:rsidRPr="00715FCB" w:rsidRDefault="00872AD9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ales and Distribution Management</w:t>
            </w:r>
          </w:p>
        </w:tc>
        <w:tc>
          <w:tcPr>
            <w:tcW w:w="1089" w:type="pct"/>
          </w:tcPr>
          <w:p w14:paraId="3D287801" w14:textId="369E1487" w:rsidR="00D24796" w:rsidRPr="00715FCB" w:rsidRDefault="00A62455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Ramendra</w:t>
            </w:r>
            <w:proofErr w:type="spellEnd"/>
            <w:r>
              <w:rPr>
                <w:sz w:val="36"/>
                <w:szCs w:val="36"/>
              </w:rPr>
              <w:t xml:space="preserve"> Singh</w:t>
            </w:r>
          </w:p>
        </w:tc>
        <w:tc>
          <w:tcPr>
            <w:tcW w:w="1222" w:type="pct"/>
          </w:tcPr>
          <w:p w14:paraId="06CBD073" w14:textId="1754425F" w:rsidR="00D24796" w:rsidRDefault="00A62455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9273</w:t>
            </w:r>
          </w:p>
        </w:tc>
        <w:tc>
          <w:tcPr>
            <w:tcW w:w="725" w:type="pct"/>
          </w:tcPr>
          <w:p w14:paraId="58DD5A7A" w14:textId="77777777" w:rsidR="00D24796" w:rsidRDefault="00D24796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201F2D7B" w14:textId="3EE4F1FB" w:rsidTr="009511FD">
        <w:trPr>
          <w:trHeight w:val="283"/>
        </w:trPr>
        <w:tc>
          <w:tcPr>
            <w:tcW w:w="596" w:type="pct"/>
          </w:tcPr>
          <w:p w14:paraId="33DA57D4" w14:textId="015D3D40" w:rsidR="00D24796" w:rsidRDefault="00D24796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3</w:t>
            </w:r>
          </w:p>
        </w:tc>
        <w:tc>
          <w:tcPr>
            <w:tcW w:w="1369" w:type="pct"/>
          </w:tcPr>
          <w:p w14:paraId="5A683967" w14:textId="432BBDC4" w:rsidR="00D24796" w:rsidRPr="00715FCB" w:rsidRDefault="00510B2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rketing Management</w:t>
            </w:r>
          </w:p>
        </w:tc>
        <w:tc>
          <w:tcPr>
            <w:tcW w:w="1089" w:type="pct"/>
          </w:tcPr>
          <w:p w14:paraId="6B6F1901" w14:textId="078BB2C0" w:rsidR="00D24796" w:rsidRPr="00715FCB" w:rsidRDefault="00510B2A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Ramendra</w:t>
            </w:r>
            <w:proofErr w:type="spellEnd"/>
            <w:r>
              <w:rPr>
                <w:sz w:val="36"/>
                <w:szCs w:val="36"/>
              </w:rPr>
              <w:t xml:space="preserve"> </w:t>
            </w:r>
            <w:proofErr w:type="spellStart"/>
            <w:r>
              <w:rPr>
                <w:sz w:val="36"/>
                <w:szCs w:val="36"/>
              </w:rPr>
              <w:t>singh</w:t>
            </w:r>
            <w:proofErr w:type="spellEnd"/>
          </w:p>
        </w:tc>
        <w:tc>
          <w:tcPr>
            <w:tcW w:w="1222" w:type="pct"/>
          </w:tcPr>
          <w:p w14:paraId="67D27215" w14:textId="358EA038" w:rsidR="00D24796" w:rsidRDefault="00510B2A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7</w:t>
            </w:r>
            <w:r w:rsidR="00463D63">
              <w:rPr>
                <w:sz w:val="36"/>
                <w:szCs w:val="36"/>
              </w:rPr>
              <w:t>3</w:t>
            </w:r>
          </w:p>
        </w:tc>
        <w:tc>
          <w:tcPr>
            <w:tcW w:w="725" w:type="pct"/>
          </w:tcPr>
          <w:p w14:paraId="70240718" w14:textId="77777777" w:rsidR="00D24796" w:rsidRDefault="00D24796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7CF391E8" w14:textId="3131068D" w:rsidTr="009511FD">
        <w:trPr>
          <w:trHeight w:val="283"/>
        </w:trPr>
        <w:tc>
          <w:tcPr>
            <w:tcW w:w="596" w:type="pct"/>
          </w:tcPr>
          <w:p w14:paraId="62996DE8" w14:textId="2ED43D37" w:rsidR="00D24796" w:rsidRDefault="00D24796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4</w:t>
            </w:r>
          </w:p>
        </w:tc>
        <w:tc>
          <w:tcPr>
            <w:tcW w:w="1369" w:type="pct"/>
          </w:tcPr>
          <w:p w14:paraId="331A4B34" w14:textId="784F4B7A" w:rsidR="00D24796" w:rsidRPr="00715FCB" w:rsidRDefault="00463D6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ervice Marketing</w:t>
            </w:r>
          </w:p>
        </w:tc>
        <w:tc>
          <w:tcPr>
            <w:tcW w:w="1089" w:type="pct"/>
          </w:tcPr>
          <w:p w14:paraId="12C3CF47" w14:textId="4768D0F0" w:rsidR="00D24796" w:rsidRPr="00715FCB" w:rsidRDefault="00BB15F1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Govind</w:t>
            </w:r>
            <w:proofErr w:type="spellEnd"/>
            <w:r w:rsidR="00D121BA">
              <w:rPr>
                <w:sz w:val="36"/>
                <w:szCs w:val="36"/>
              </w:rPr>
              <w:t xml:space="preserve"> </w:t>
            </w:r>
            <w:proofErr w:type="spellStart"/>
            <w:r w:rsidR="00D121BA">
              <w:rPr>
                <w:sz w:val="36"/>
                <w:szCs w:val="36"/>
              </w:rPr>
              <w:t>Apte</w:t>
            </w:r>
            <w:proofErr w:type="spellEnd"/>
          </w:p>
        </w:tc>
        <w:tc>
          <w:tcPr>
            <w:tcW w:w="1222" w:type="pct"/>
          </w:tcPr>
          <w:p w14:paraId="418F825C" w14:textId="748C324A" w:rsidR="00D24796" w:rsidRDefault="004117BD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66</w:t>
            </w:r>
          </w:p>
        </w:tc>
        <w:tc>
          <w:tcPr>
            <w:tcW w:w="725" w:type="pct"/>
          </w:tcPr>
          <w:p w14:paraId="40D5192D" w14:textId="77777777" w:rsidR="00D24796" w:rsidRDefault="00D24796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5954B639" w14:textId="4A33B7E7" w:rsidTr="009511FD">
        <w:trPr>
          <w:trHeight w:val="283"/>
        </w:trPr>
        <w:tc>
          <w:tcPr>
            <w:tcW w:w="596" w:type="pct"/>
          </w:tcPr>
          <w:p w14:paraId="26FFC3AB" w14:textId="0AFB14D4" w:rsidR="00B274DC" w:rsidRDefault="00B274DC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5</w:t>
            </w:r>
          </w:p>
        </w:tc>
        <w:tc>
          <w:tcPr>
            <w:tcW w:w="1369" w:type="pct"/>
          </w:tcPr>
          <w:p w14:paraId="3D024B57" w14:textId="2095780B" w:rsidR="00B274DC" w:rsidRPr="00715FCB" w:rsidRDefault="00B274DC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ales and Distribution Management</w:t>
            </w:r>
          </w:p>
        </w:tc>
        <w:tc>
          <w:tcPr>
            <w:tcW w:w="1089" w:type="pct"/>
          </w:tcPr>
          <w:p w14:paraId="1C1128BE" w14:textId="4BE052E2" w:rsidR="00B274DC" w:rsidRPr="00715FCB" w:rsidRDefault="00D02252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Pingali</w:t>
            </w:r>
            <w:proofErr w:type="spellEnd"/>
            <w:r>
              <w:rPr>
                <w:sz w:val="36"/>
                <w:szCs w:val="36"/>
              </w:rPr>
              <w:t xml:space="preserve"> </w:t>
            </w:r>
            <w:proofErr w:type="spellStart"/>
            <w:r>
              <w:rPr>
                <w:sz w:val="36"/>
                <w:szCs w:val="36"/>
              </w:rPr>
              <w:t>Venugopal</w:t>
            </w:r>
            <w:proofErr w:type="spellEnd"/>
          </w:p>
        </w:tc>
        <w:tc>
          <w:tcPr>
            <w:tcW w:w="1222" w:type="pct"/>
          </w:tcPr>
          <w:p w14:paraId="515293E2" w14:textId="76F99F60" w:rsidR="00B274DC" w:rsidRDefault="00D02252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47</w:t>
            </w:r>
          </w:p>
        </w:tc>
        <w:tc>
          <w:tcPr>
            <w:tcW w:w="725" w:type="pct"/>
          </w:tcPr>
          <w:p w14:paraId="3D22E99E" w14:textId="77777777" w:rsidR="00B274DC" w:rsidRDefault="00B274DC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4FFF0523" w14:textId="7F691DEC" w:rsidTr="009511FD">
        <w:trPr>
          <w:trHeight w:val="283"/>
        </w:trPr>
        <w:tc>
          <w:tcPr>
            <w:tcW w:w="596" w:type="pct"/>
          </w:tcPr>
          <w:p w14:paraId="0B8E84B0" w14:textId="7D0F3EAA" w:rsidR="00B274DC" w:rsidRDefault="00B274DC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6</w:t>
            </w:r>
          </w:p>
        </w:tc>
        <w:tc>
          <w:tcPr>
            <w:tcW w:w="1369" w:type="pct"/>
          </w:tcPr>
          <w:p w14:paraId="7585125A" w14:textId="24156B91" w:rsidR="00B274DC" w:rsidRPr="00715FCB" w:rsidRDefault="00B274DC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ales and Distribution Management</w:t>
            </w:r>
          </w:p>
        </w:tc>
        <w:tc>
          <w:tcPr>
            <w:tcW w:w="1089" w:type="pct"/>
          </w:tcPr>
          <w:p w14:paraId="0D1DEC4D" w14:textId="4D123E10" w:rsidR="00B274DC" w:rsidRPr="00715FCB" w:rsidRDefault="00CE1852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Tapan</w:t>
            </w:r>
            <w:proofErr w:type="spellEnd"/>
            <w:r>
              <w:rPr>
                <w:sz w:val="36"/>
                <w:szCs w:val="36"/>
              </w:rPr>
              <w:t xml:space="preserve"> K. Panda, Sunil </w:t>
            </w:r>
            <w:proofErr w:type="spellStart"/>
            <w:r w:rsidR="007B7108">
              <w:rPr>
                <w:sz w:val="36"/>
                <w:szCs w:val="36"/>
              </w:rPr>
              <w:t>Sahadev</w:t>
            </w:r>
            <w:proofErr w:type="spellEnd"/>
          </w:p>
        </w:tc>
        <w:tc>
          <w:tcPr>
            <w:tcW w:w="1222" w:type="pct"/>
          </w:tcPr>
          <w:p w14:paraId="69A6DE97" w14:textId="22B33BC8" w:rsidR="00B274DC" w:rsidRDefault="007B7108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48</w:t>
            </w:r>
          </w:p>
        </w:tc>
        <w:tc>
          <w:tcPr>
            <w:tcW w:w="725" w:type="pct"/>
          </w:tcPr>
          <w:p w14:paraId="7EADEA88" w14:textId="77777777" w:rsidR="00B274DC" w:rsidRDefault="00B274DC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7AE280D7" w14:textId="710B50B9" w:rsidTr="009511FD">
        <w:trPr>
          <w:trHeight w:val="283"/>
        </w:trPr>
        <w:tc>
          <w:tcPr>
            <w:tcW w:w="596" w:type="pct"/>
          </w:tcPr>
          <w:p w14:paraId="3FBE7826" w14:textId="63D93B5A" w:rsidR="00B274DC" w:rsidRDefault="00B274DC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7</w:t>
            </w:r>
          </w:p>
        </w:tc>
        <w:tc>
          <w:tcPr>
            <w:tcW w:w="1369" w:type="pct"/>
          </w:tcPr>
          <w:p w14:paraId="09141DE1" w14:textId="1F48BD91" w:rsidR="00B274DC" w:rsidRPr="00715FCB" w:rsidRDefault="00F90AAC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Financial Management </w:t>
            </w:r>
            <w:r>
              <w:rPr>
                <w:sz w:val="36"/>
                <w:szCs w:val="36"/>
              </w:rPr>
              <w:lastRenderedPageBreak/>
              <w:t>Theory and Practice</w:t>
            </w:r>
          </w:p>
        </w:tc>
        <w:tc>
          <w:tcPr>
            <w:tcW w:w="1089" w:type="pct"/>
          </w:tcPr>
          <w:p w14:paraId="63CAEC92" w14:textId="262812B3" w:rsidR="00B274DC" w:rsidRPr="00715FCB" w:rsidRDefault="00910A59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lastRenderedPageBreak/>
              <w:t>Prasanna</w:t>
            </w:r>
            <w:proofErr w:type="spellEnd"/>
            <w:r w:rsidR="00CE21F1">
              <w:rPr>
                <w:sz w:val="36"/>
                <w:szCs w:val="36"/>
              </w:rPr>
              <w:t xml:space="preserve"> Chandra</w:t>
            </w:r>
          </w:p>
        </w:tc>
        <w:tc>
          <w:tcPr>
            <w:tcW w:w="1222" w:type="pct"/>
          </w:tcPr>
          <w:p w14:paraId="0427F1CC" w14:textId="19F018B5" w:rsidR="00B274DC" w:rsidRDefault="00CE21F1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69</w:t>
            </w:r>
          </w:p>
        </w:tc>
        <w:tc>
          <w:tcPr>
            <w:tcW w:w="725" w:type="pct"/>
          </w:tcPr>
          <w:p w14:paraId="5A24CA02" w14:textId="77777777" w:rsidR="00B274DC" w:rsidRDefault="00B274DC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123E769F" w14:textId="506691DB" w:rsidTr="009511FD">
        <w:trPr>
          <w:trHeight w:val="283"/>
        </w:trPr>
        <w:tc>
          <w:tcPr>
            <w:tcW w:w="596" w:type="pct"/>
          </w:tcPr>
          <w:p w14:paraId="5582315B" w14:textId="2918F8FC" w:rsidR="00B274DC" w:rsidRDefault="00B274DC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8</w:t>
            </w:r>
          </w:p>
        </w:tc>
        <w:tc>
          <w:tcPr>
            <w:tcW w:w="1369" w:type="pct"/>
          </w:tcPr>
          <w:p w14:paraId="7EAC5210" w14:textId="7B6DDB68" w:rsidR="00B274DC" w:rsidRPr="00715FCB" w:rsidRDefault="001D0FA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inancial Management</w:t>
            </w:r>
          </w:p>
        </w:tc>
        <w:tc>
          <w:tcPr>
            <w:tcW w:w="1089" w:type="pct"/>
          </w:tcPr>
          <w:p w14:paraId="33D52022" w14:textId="587E90B6" w:rsidR="00B274DC" w:rsidRPr="00715FCB" w:rsidRDefault="001D0FAD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Debasish</w:t>
            </w:r>
            <w:proofErr w:type="spellEnd"/>
            <w:r>
              <w:rPr>
                <w:sz w:val="36"/>
                <w:szCs w:val="36"/>
              </w:rPr>
              <w:t xml:space="preserve"> Sur</w:t>
            </w:r>
            <w:r w:rsidR="00D22C76">
              <w:rPr>
                <w:sz w:val="36"/>
                <w:szCs w:val="36"/>
              </w:rPr>
              <w:t xml:space="preserve">, </w:t>
            </w:r>
            <w:proofErr w:type="spellStart"/>
            <w:r w:rsidR="00D22C76">
              <w:rPr>
                <w:sz w:val="36"/>
                <w:szCs w:val="36"/>
              </w:rPr>
              <w:t>Jaydeb</w:t>
            </w:r>
            <w:proofErr w:type="spellEnd"/>
            <w:r w:rsidR="00D22C76">
              <w:rPr>
                <w:sz w:val="36"/>
                <w:szCs w:val="36"/>
              </w:rPr>
              <w:t xml:space="preserve"> </w:t>
            </w:r>
            <w:proofErr w:type="spellStart"/>
            <w:r w:rsidR="002D0DB9">
              <w:rPr>
                <w:sz w:val="36"/>
                <w:szCs w:val="36"/>
              </w:rPr>
              <w:t>Sarkel</w:t>
            </w:r>
            <w:proofErr w:type="spellEnd"/>
          </w:p>
        </w:tc>
        <w:tc>
          <w:tcPr>
            <w:tcW w:w="1222" w:type="pct"/>
          </w:tcPr>
          <w:p w14:paraId="72E752BE" w14:textId="2E3EF775" w:rsidR="00B274DC" w:rsidRDefault="002D0DB9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9809</w:t>
            </w:r>
          </w:p>
        </w:tc>
        <w:tc>
          <w:tcPr>
            <w:tcW w:w="725" w:type="pct"/>
          </w:tcPr>
          <w:p w14:paraId="09F66451" w14:textId="77777777" w:rsidR="00B274DC" w:rsidRDefault="00B274DC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2BC2A5C0" w14:textId="4C731E2A" w:rsidTr="009511FD">
        <w:trPr>
          <w:trHeight w:val="283"/>
        </w:trPr>
        <w:tc>
          <w:tcPr>
            <w:tcW w:w="596" w:type="pct"/>
          </w:tcPr>
          <w:p w14:paraId="21A5D361" w14:textId="388B6AA6" w:rsidR="00B274DC" w:rsidRDefault="00B274DC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9</w:t>
            </w:r>
          </w:p>
        </w:tc>
        <w:tc>
          <w:tcPr>
            <w:tcW w:w="1369" w:type="pct"/>
          </w:tcPr>
          <w:p w14:paraId="71AAE702" w14:textId="2B6F7685" w:rsidR="00B274DC" w:rsidRPr="00715FCB" w:rsidRDefault="002D0DB9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dvertising Sales and Promotion Management</w:t>
            </w:r>
          </w:p>
        </w:tc>
        <w:tc>
          <w:tcPr>
            <w:tcW w:w="1089" w:type="pct"/>
          </w:tcPr>
          <w:p w14:paraId="446D2F76" w14:textId="2835A503" w:rsidR="00B274DC" w:rsidRPr="00715FCB" w:rsidRDefault="00751FC2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S.A. </w:t>
            </w:r>
            <w:proofErr w:type="spellStart"/>
            <w:r>
              <w:rPr>
                <w:sz w:val="36"/>
                <w:szCs w:val="36"/>
              </w:rPr>
              <w:t>Chunawala</w:t>
            </w:r>
            <w:proofErr w:type="spellEnd"/>
          </w:p>
        </w:tc>
        <w:tc>
          <w:tcPr>
            <w:tcW w:w="1222" w:type="pct"/>
          </w:tcPr>
          <w:p w14:paraId="4CB64BB8" w14:textId="1220886B" w:rsidR="00B274DC" w:rsidRDefault="00BB6F7D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63</w:t>
            </w:r>
          </w:p>
        </w:tc>
        <w:tc>
          <w:tcPr>
            <w:tcW w:w="725" w:type="pct"/>
          </w:tcPr>
          <w:p w14:paraId="77590792" w14:textId="77777777" w:rsidR="00B274DC" w:rsidRDefault="00B274DC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20A85207" w14:textId="2D8475D5" w:rsidTr="009511FD">
        <w:trPr>
          <w:trHeight w:val="283"/>
        </w:trPr>
        <w:tc>
          <w:tcPr>
            <w:tcW w:w="596" w:type="pct"/>
          </w:tcPr>
          <w:p w14:paraId="682BFBE9" w14:textId="7B7CB934" w:rsidR="00B274DC" w:rsidRDefault="00B274DC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40</w:t>
            </w:r>
          </w:p>
        </w:tc>
        <w:tc>
          <w:tcPr>
            <w:tcW w:w="1369" w:type="pct"/>
          </w:tcPr>
          <w:p w14:paraId="7A6C0D08" w14:textId="25CBF2DE" w:rsidR="00B274DC" w:rsidRPr="00715FCB" w:rsidRDefault="002149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rketing Management</w:t>
            </w:r>
          </w:p>
        </w:tc>
        <w:tc>
          <w:tcPr>
            <w:tcW w:w="1089" w:type="pct"/>
          </w:tcPr>
          <w:p w14:paraId="1E3CE19F" w14:textId="35AF27A4" w:rsidR="00B274DC" w:rsidRPr="00715FCB" w:rsidRDefault="0021492B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Ramaswamy</w:t>
            </w:r>
            <w:proofErr w:type="spellEnd"/>
            <w:r w:rsidR="00B40E03">
              <w:rPr>
                <w:sz w:val="36"/>
                <w:szCs w:val="36"/>
              </w:rPr>
              <w:t xml:space="preserve">, </w:t>
            </w:r>
            <w:proofErr w:type="spellStart"/>
            <w:r w:rsidR="00B40E03">
              <w:rPr>
                <w:sz w:val="36"/>
                <w:szCs w:val="36"/>
              </w:rPr>
              <w:t>Namakumari</w:t>
            </w:r>
            <w:proofErr w:type="spellEnd"/>
          </w:p>
        </w:tc>
        <w:tc>
          <w:tcPr>
            <w:tcW w:w="1222" w:type="pct"/>
          </w:tcPr>
          <w:p w14:paraId="3DE84F8D" w14:textId="3A47347F" w:rsidR="00B274DC" w:rsidRDefault="00B40E03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55</w:t>
            </w:r>
          </w:p>
        </w:tc>
        <w:tc>
          <w:tcPr>
            <w:tcW w:w="725" w:type="pct"/>
          </w:tcPr>
          <w:p w14:paraId="4DA947B7" w14:textId="77777777" w:rsidR="00B274DC" w:rsidRDefault="00B274DC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5231BAA1" w14:textId="7231216D" w:rsidTr="009511FD">
        <w:trPr>
          <w:trHeight w:val="283"/>
        </w:trPr>
        <w:tc>
          <w:tcPr>
            <w:tcW w:w="596" w:type="pct"/>
          </w:tcPr>
          <w:p w14:paraId="1EE63B44" w14:textId="16F7D944" w:rsidR="00B274DC" w:rsidRDefault="00B274DC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41</w:t>
            </w:r>
          </w:p>
        </w:tc>
        <w:tc>
          <w:tcPr>
            <w:tcW w:w="1369" w:type="pct"/>
          </w:tcPr>
          <w:p w14:paraId="017C6E28" w14:textId="3F16BF70" w:rsidR="00B274DC" w:rsidRPr="00715FCB" w:rsidRDefault="00B40E0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inancial Accounting</w:t>
            </w:r>
            <w:r w:rsidR="00885FDB">
              <w:rPr>
                <w:sz w:val="36"/>
                <w:szCs w:val="36"/>
              </w:rPr>
              <w:t xml:space="preserve"> I</w:t>
            </w:r>
          </w:p>
        </w:tc>
        <w:tc>
          <w:tcPr>
            <w:tcW w:w="1089" w:type="pct"/>
          </w:tcPr>
          <w:p w14:paraId="1D9AAED4" w14:textId="1B71B28F" w:rsidR="00B274DC" w:rsidRPr="00715FCB" w:rsidRDefault="00707B02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Soumya</w:t>
            </w:r>
            <w:proofErr w:type="spellEnd"/>
            <w:r>
              <w:rPr>
                <w:sz w:val="36"/>
                <w:szCs w:val="36"/>
              </w:rPr>
              <w:t xml:space="preserve"> Mukherjee, </w:t>
            </w:r>
            <w:proofErr w:type="spellStart"/>
            <w:r w:rsidR="009B48CC">
              <w:rPr>
                <w:sz w:val="36"/>
                <w:szCs w:val="36"/>
              </w:rPr>
              <w:t>Abhik</w:t>
            </w:r>
            <w:proofErr w:type="spellEnd"/>
            <w:r w:rsidR="009B48CC">
              <w:rPr>
                <w:sz w:val="36"/>
                <w:szCs w:val="36"/>
              </w:rPr>
              <w:t xml:space="preserve"> Kr. Mukher</w:t>
            </w:r>
            <w:r w:rsidR="00C34227">
              <w:rPr>
                <w:sz w:val="36"/>
                <w:szCs w:val="36"/>
              </w:rPr>
              <w:t>jee</w:t>
            </w:r>
          </w:p>
        </w:tc>
        <w:tc>
          <w:tcPr>
            <w:tcW w:w="1222" w:type="pct"/>
          </w:tcPr>
          <w:p w14:paraId="0CE475B5" w14:textId="70289C98" w:rsidR="00B274DC" w:rsidRDefault="00C34227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78</w:t>
            </w:r>
          </w:p>
        </w:tc>
        <w:tc>
          <w:tcPr>
            <w:tcW w:w="725" w:type="pct"/>
          </w:tcPr>
          <w:p w14:paraId="61DC4CA7" w14:textId="77777777" w:rsidR="00B274DC" w:rsidRDefault="00B274DC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4AEC2672" w14:textId="5B759ED3" w:rsidTr="009511FD">
        <w:trPr>
          <w:trHeight w:val="283"/>
        </w:trPr>
        <w:tc>
          <w:tcPr>
            <w:tcW w:w="596" w:type="pct"/>
          </w:tcPr>
          <w:p w14:paraId="3A060B6A" w14:textId="4504D49F" w:rsidR="00B274DC" w:rsidRDefault="00B274DC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42</w:t>
            </w:r>
          </w:p>
        </w:tc>
        <w:tc>
          <w:tcPr>
            <w:tcW w:w="1369" w:type="pct"/>
          </w:tcPr>
          <w:p w14:paraId="14F0A9BE" w14:textId="1605797A" w:rsidR="00B274DC" w:rsidRPr="00715FCB" w:rsidRDefault="00C34227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inancial Accounting</w:t>
            </w:r>
          </w:p>
        </w:tc>
        <w:tc>
          <w:tcPr>
            <w:tcW w:w="1089" w:type="pct"/>
          </w:tcPr>
          <w:p w14:paraId="6FAC9565" w14:textId="19DF5A04" w:rsidR="00B274DC" w:rsidRPr="00715FCB" w:rsidRDefault="00C34227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</w:t>
            </w:r>
            <w:r w:rsidR="008433A1">
              <w:rPr>
                <w:sz w:val="36"/>
                <w:szCs w:val="36"/>
              </w:rPr>
              <w:t xml:space="preserve"> </w:t>
            </w:r>
            <w:proofErr w:type="spellStart"/>
            <w:r w:rsidR="008433A1">
              <w:rPr>
                <w:sz w:val="36"/>
                <w:szCs w:val="36"/>
              </w:rPr>
              <w:t>Harif</w:t>
            </w:r>
            <w:proofErr w:type="spellEnd"/>
            <w:r w:rsidR="008433A1">
              <w:rPr>
                <w:sz w:val="36"/>
                <w:szCs w:val="36"/>
              </w:rPr>
              <w:t>, A Mukherjee</w:t>
            </w:r>
          </w:p>
        </w:tc>
        <w:tc>
          <w:tcPr>
            <w:tcW w:w="1222" w:type="pct"/>
          </w:tcPr>
          <w:p w14:paraId="78E7B2D9" w14:textId="3351907A" w:rsidR="00B274DC" w:rsidRDefault="0005614D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43449</w:t>
            </w:r>
          </w:p>
        </w:tc>
        <w:tc>
          <w:tcPr>
            <w:tcW w:w="725" w:type="pct"/>
          </w:tcPr>
          <w:p w14:paraId="4A5ADDAB" w14:textId="77777777" w:rsidR="00B274DC" w:rsidRDefault="00B274DC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5001439D" w14:textId="1AF6BADF" w:rsidTr="009511FD">
        <w:trPr>
          <w:trHeight w:val="283"/>
        </w:trPr>
        <w:tc>
          <w:tcPr>
            <w:tcW w:w="596" w:type="pct"/>
          </w:tcPr>
          <w:p w14:paraId="14BE3FB8" w14:textId="56EBED2F" w:rsidR="00B274DC" w:rsidRDefault="00B274DC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43</w:t>
            </w:r>
          </w:p>
        </w:tc>
        <w:tc>
          <w:tcPr>
            <w:tcW w:w="1369" w:type="pct"/>
          </w:tcPr>
          <w:p w14:paraId="619F25A5" w14:textId="1B20411F" w:rsidR="00B274DC" w:rsidRPr="00715FCB" w:rsidRDefault="0005614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ervice Marketing</w:t>
            </w:r>
          </w:p>
        </w:tc>
        <w:tc>
          <w:tcPr>
            <w:tcW w:w="1089" w:type="pct"/>
          </w:tcPr>
          <w:p w14:paraId="317426CD" w14:textId="406C737E" w:rsidR="00B274DC" w:rsidRPr="00715FCB" w:rsidRDefault="0052492A" w:rsidP="00326A9B">
            <w:pPr>
              <w:jc w:val="center"/>
              <w:rPr>
                <w:sz w:val="36"/>
                <w:szCs w:val="36"/>
              </w:rPr>
            </w:pPr>
            <w:proofErr w:type="spellStart"/>
            <w:r>
              <w:rPr>
                <w:sz w:val="36"/>
                <w:szCs w:val="36"/>
              </w:rPr>
              <w:t>Jochen</w:t>
            </w:r>
            <w:proofErr w:type="spellEnd"/>
            <w:r>
              <w:rPr>
                <w:sz w:val="36"/>
                <w:szCs w:val="36"/>
              </w:rPr>
              <w:t xml:space="preserve"> </w:t>
            </w:r>
            <w:proofErr w:type="spellStart"/>
            <w:r>
              <w:rPr>
                <w:sz w:val="36"/>
                <w:szCs w:val="36"/>
              </w:rPr>
              <w:t>Wirtz</w:t>
            </w:r>
            <w:proofErr w:type="spellEnd"/>
            <w:r>
              <w:rPr>
                <w:sz w:val="36"/>
                <w:szCs w:val="36"/>
              </w:rPr>
              <w:t xml:space="preserve">, Christopher </w:t>
            </w:r>
            <w:proofErr w:type="spellStart"/>
            <w:r w:rsidR="00857452">
              <w:rPr>
                <w:sz w:val="36"/>
                <w:szCs w:val="36"/>
              </w:rPr>
              <w:t>Lacl</w:t>
            </w:r>
            <w:r w:rsidR="008F6826">
              <w:rPr>
                <w:sz w:val="36"/>
                <w:szCs w:val="36"/>
              </w:rPr>
              <w:t>ock</w:t>
            </w:r>
            <w:proofErr w:type="spellEnd"/>
            <w:r w:rsidR="008F6826">
              <w:rPr>
                <w:sz w:val="36"/>
                <w:szCs w:val="36"/>
              </w:rPr>
              <w:t xml:space="preserve">, </w:t>
            </w:r>
            <w:proofErr w:type="spellStart"/>
            <w:r w:rsidR="008F6826">
              <w:rPr>
                <w:sz w:val="36"/>
                <w:szCs w:val="36"/>
              </w:rPr>
              <w:t>Jayanta</w:t>
            </w:r>
            <w:proofErr w:type="spellEnd"/>
            <w:r w:rsidR="008F6826">
              <w:rPr>
                <w:sz w:val="36"/>
                <w:szCs w:val="36"/>
              </w:rPr>
              <w:t xml:space="preserve"> Ch</w:t>
            </w:r>
            <w:r w:rsidR="00C712D6">
              <w:rPr>
                <w:sz w:val="36"/>
                <w:szCs w:val="36"/>
              </w:rPr>
              <w:t>atterjee</w:t>
            </w:r>
          </w:p>
        </w:tc>
        <w:tc>
          <w:tcPr>
            <w:tcW w:w="1222" w:type="pct"/>
          </w:tcPr>
          <w:p w14:paraId="07B591EB" w14:textId="3238439E" w:rsidR="00B274DC" w:rsidRDefault="00C712D6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49</w:t>
            </w:r>
          </w:p>
        </w:tc>
        <w:tc>
          <w:tcPr>
            <w:tcW w:w="725" w:type="pct"/>
          </w:tcPr>
          <w:p w14:paraId="066BB703" w14:textId="77777777" w:rsidR="00B274DC" w:rsidRDefault="00B274DC" w:rsidP="00326A9B">
            <w:pPr>
              <w:jc w:val="center"/>
              <w:rPr>
                <w:sz w:val="36"/>
                <w:szCs w:val="36"/>
              </w:rPr>
            </w:pPr>
          </w:p>
        </w:tc>
      </w:tr>
      <w:tr w:rsidR="00D84EDB" w:rsidRPr="00715FCB" w14:paraId="02520E6D" w14:textId="6D5891D4" w:rsidTr="009511FD">
        <w:trPr>
          <w:trHeight w:val="283"/>
        </w:trPr>
        <w:tc>
          <w:tcPr>
            <w:tcW w:w="596" w:type="pct"/>
          </w:tcPr>
          <w:p w14:paraId="4691E9AF" w14:textId="28352C20" w:rsidR="00B274DC" w:rsidRDefault="00B274DC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44</w:t>
            </w:r>
          </w:p>
        </w:tc>
        <w:tc>
          <w:tcPr>
            <w:tcW w:w="1369" w:type="pct"/>
          </w:tcPr>
          <w:p w14:paraId="66BEC5E6" w14:textId="4F42469C" w:rsidR="00B274DC" w:rsidRPr="00715FCB" w:rsidRDefault="00AE1DB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inancial Management</w:t>
            </w:r>
          </w:p>
        </w:tc>
        <w:tc>
          <w:tcPr>
            <w:tcW w:w="1089" w:type="pct"/>
          </w:tcPr>
          <w:p w14:paraId="3FBAF4E7" w14:textId="41D55266" w:rsidR="00B274DC" w:rsidRPr="00715FCB" w:rsidRDefault="00AE1DBA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 M Pand</w:t>
            </w:r>
            <w:r w:rsidR="00DE6306">
              <w:rPr>
                <w:sz w:val="36"/>
                <w:szCs w:val="36"/>
              </w:rPr>
              <w:t>ey</w:t>
            </w:r>
          </w:p>
        </w:tc>
        <w:tc>
          <w:tcPr>
            <w:tcW w:w="1222" w:type="pct"/>
          </w:tcPr>
          <w:p w14:paraId="60ED3181" w14:textId="494CCFF0" w:rsidR="00B274DC" w:rsidRDefault="00DE6306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7256</w:t>
            </w:r>
          </w:p>
        </w:tc>
        <w:tc>
          <w:tcPr>
            <w:tcW w:w="725" w:type="pct"/>
          </w:tcPr>
          <w:p w14:paraId="79DF6481" w14:textId="77777777" w:rsidR="00B274DC" w:rsidRDefault="00B274DC" w:rsidP="00326A9B">
            <w:pPr>
              <w:jc w:val="center"/>
              <w:rPr>
                <w:sz w:val="36"/>
                <w:szCs w:val="36"/>
              </w:rPr>
            </w:pPr>
          </w:p>
        </w:tc>
      </w:tr>
    </w:tbl>
    <w:p w14:paraId="2E3AD641" w14:textId="77777777" w:rsidR="00D360E6" w:rsidRPr="00715FCB" w:rsidRDefault="00D360E6">
      <w:pPr>
        <w:rPr>
          <w:sz w:val="36"/>
          <w:szCs w:val="36"/>
        </w:rPr>
      </w:pPr>
    </w:p>
    <w:sectPr w:rsidR="00D360E6" w:rsidRPr="00715F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altName w:val="Arial"/>
    <w:panose1 w:val="00000000000000000000"/>
    <w:charset w:val="00"/>
    <w:family w:val="swiss"/>
    <w:notTrueType/>
    <w:pitch w:val="variable"/>
    <w:sig w:usb0="00000001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yNDM1N7QwMzKzsDBW0lEKTi0uzszPAykwrAUAbXtzhiwAAAA="/>
  </w:docVars>
  <w:rsids>
    <w:rsidRoot w:val="00A15BF0"/>
    <w:rsid w:val="00046F4A"/>
    <w:rsid w:val="0005614D"/>
    <w:rsid w:val="0008514A"/>
    <w:rsid w:val="0009434E"/>
    <w:rsid w:val="000A3E36"/>
    <w:rsid w:val="000A76F7"/>
    <w:rsid w:val="000C3F28"/>
    <w:rsid w:val="000D2547"/>
    <w:rsid w:val="000D6CF1"/>
    <w:rsid w:val="00107E82"/>
    <w:rsid w:val="00143AE1"/>
    <w:rsid w:val="00176AC1"/>
    <w:rsid w:val="001865E0"/>
    <w:rsid w:val="00193850"/>
    <w:rsid w:val="001C558D"/>
    <w:rsid w:val="001D0FAD"/>
    <w:rsid w:val="001D3B63"/>
    <w:rsid w:val="001E06BB"/>
    <w:rsid w:val="001E5194"/>
    <w:rsid w:val="001F2BFD"/>
    <w:rsid w:val="00200DE8"/>
    <w:rsid w:val="00201A63"/>
    <w:rsid w:val="0021492B"/>
    <w:rsid w:val="00215DF6"/>
    <w:rsid w:val="0022091F"/>
    <w:rsid w:val="00223707"/>
    <w:rsid w:val="00235D46"/>
    <w:rsid w:val="00243547"/>
    <w:rsid w:val="00244BB4"/>
    <w:rsid w:val="00267440"/>
    <w:rsid w:val="002B1642"/>
    <w:rsid w:val="002B5AD2"/>
    <w:rsid w:val="002D0DB9"/>
    <w:rsid w:val="002E4447"/>
    <w:rsid w:val="002F18E3"/>
    <w:rsid w:val="00313470"/>
    <w:rsid w:val="00314976"/>
    <w:rsid w:val="00326A9B"/>
    <w:rsid w:val="00342811"/>
    <w:rsid w:val="00350F20"/>
    <w:rsid w:val="00370B04"/>
    <w:rsid w:val="00383F11"/>
    <w:rsid w:val="003B4213"/>
    <w:rsid w:val="003C5196"/>
    <w:rsid w:val="003C773B"/>
    <w:rsid w:val="003D1D40"/>
    <w:rsid w:val="003D51E2"/>
    <w:rsid w:val="003E2D3F"/>
    <w:rsid w:val="003F2888"/>
    <w:rsid w:val="00403872"/>
    <w:rsid w:val="00403B99"/>
    <w:rsid w:val="004117BD"/>
    <w:rsid w:val="00423332"/>
    <w:rsid w:val="004547F9"/>
    <w:rsid w:val="00454CCE"/>
    <w:rsid w:val="00463D63"/>
    <w:rsid w:val="0048146A"/>
    <w:rsid w:val="00482D7B"/>
    <w:rsid w:val="004A4012"/>
    <w:rsid w:val="004B73E9"/>
    <w:rsid w:val="004D6F6A"/>
    <w:rsid w:val="004E6084"/>
    <w:rsid w:val="004F3691"/>
    <w:rsid w:val="00510B2A"/>
    <w:rsid w:val="00516474"/>
    <w:rsid w:val="0052492A"/>
    <w:rsid w:val="00524E5D"/>
    <w:rsid w:val="00542310"/>
    <w:rsid w:val="00544AD1"/>
    <w:rsid w:val="005527E2"/>
    <w:rsid w:val="005562B3"/>
    <w:rsid w:val="005818D1"/>
    <w:rsid w:val="00593F2B"/>
    <w:rsid w:val="005A605D"/>
    <w:rsid w:val="005B7747"/>
    <w:rsid w:val="005F1BE2"/>
    <w:rsid w:val="00637D88"/>
    <w:rsid w:val="006410F0"/>
    <w:rsid w:val="00656ADE"/>
    <w:rsid w:val="0065794C"/>
    <w:rsid w:val="00657FAF"/>
    <w:rsid w:val="006A3863"/>
    <w:rsid w:val="006C5F22"/>
    <w:rsid w:val="006F2B2C"/>
    <w:rsid w:val="00703890"/>
    <w:rsid w:val="00704C10"/>
    <w:rsid w:val="00705C8C"/>
    <w:rsid w:val="00707B02"/>
    <w:rsid w:val="00715FCB"/>
    <w:rsid w:val="00717BDB"/>
    <w:rsid w:val="00751FC2"/>
    <w:rsid w:val="00766483"/>
    <w:rsid w:val="00767EBF"/>
    <w:rsid w:val="0078011F"/>
    <w:rsid w:val="00780BAF"/>
    <w:rsid w:val="00780D07"/>
    <w:rsid w:val="00782955"/>
    <w:rsid w:val="00784AF6"/>
    <w:rsid w:val="00790089"/>
    <w:rsid w:val="007A4BA2"/>
    <w:rsid w:val="007B7108"/>
    <w:rsid w:val="007B7D72"/>
    <w:rsid w:val="007D7102"/>
    <w:rsid w:val="008122F4"/>
    <w:rsid w:val="00830C44"/>
    <w:rsid w:val="008433A1"/>
    <w:rsid w:val="00844E29"/>
    <w:rsid w:val="00853F9E"/>
    <w:rsid w:val="00857452"/>
    <w:rsid w:val="00872AD9"/>
    <w:rsid w:val="00885FDB"/>
    <w:rsid w:val="008965D7"/>
    <w:rsid w:val="008A738A"/>
    <w:rsid w:val="008B46C3"/>
    <w:rsid w:val="008D66D4"/>
    <w:rsid w:val="008F2A10"/>
    <w:rsid w:val="008F6826"/>
    <w:rsid w:val="0091053B"/>
    <w:rsid w:val="00910A59"/>
    <w:rsid w:val="00932504"/>
    <w:rsid w:val="009444A5"/>
    <w:rsid w:val="009511EF"/>
    <w:rsid w:val="009511FD"/>
    <w:rsid w:val="009577A1"/>
    <w:rsid w:val="00961AD4"/>
    <w:rsid w:val="00961E34"/>
    <w:rsid w:val="00967B14"/>
    <w:rsid w:val="0097141A"/>
    <w:rsid w:val="00987E28"/>
    <w:rsid w:val="00990A32"/>
    <w:rsid w:val="009A2F8D"/>
    <w:rsid w:val="009B48CC"/>
    <w:rsid w:val="009B639A"/>
    <w:rsid w:val="009C1A76"/>
    <w:rsid w:val="009D7557"/>
    <w:rsid w:val="00A07E07"/>
    <w:rsid w:val="00A13B67"/>
    <w:rsid w:val="00A15BF0"/>
    <w:rsid w:val="00A35955"/>
    <w:rsid w:val="00A37330"/>
    <w:rsid w:val="00A55B05"/>
    <w:rsid w:val="00A57C32"/>
    <w:rsid w:val="00A62455"/>
    <w:rsid w:val="00A92302"/>
    <w:rsid w:val="00AA1B53"/>
    <w:rsid w:val="00AB0DBB"/>
    <w:rsid w:val="00AC1E90"/>
    <w:rsid w:val="00AC46CD"/>
    <w:rsid w:val="00AD265E"/>
    <w:rsid w:val="00AD5E0E"/>
    <w:rsid w:val="00AE1DBA"/>
    <w:rsid w:val="00AE5E3F"/>
    <w:rsid w:val="00AF6172"/>
    <w:rsid w:val="00B032B2"/>
    <w:rsid w:val="00B274DC"/>
    <w:rsid w:val="00B31EB7"/>
    <w:rsid w:val="00B40E03"/>
    <w:rsid w:val="00B46888"/>
    <w:rsid w:val="00B575E8"/>
    <w:rsid w:val="00B64602"/>
    <w:rsid w:val="00B6591D"/>
    <w:rsid w:val="00B7150E"/>
    <w:rsid w:val="00B961E2"/>
    <w:rsid w:val="00B97917"/>
    <w:rsid w:val="00BA113D"/>
    <w:rsid w:val="00BB15F1"/>
    <w:rsid w:val="00BB525D"/>
    <w:rsid w:val="00BB6579"/>
    <w:rsid w:val="00BB6F7D"/>
    <w:rsid w:val="00BC00FC"/>
    <w:rsid w:val="00BF5F94"/>
    <w:rsid w:val="00C30B1D"/>
    <w:rsid w:val="00C34227"/>
    <w:rsid w:val="00C35138"/>
    <w:rsid w:val="00C56F4D"/>
    <w:rsid w:val="00C712D6"/>
    <w:rsid w:val="00CB74E5"/>
    <w:rsid w:val="00CD31B0"/>
    <w:rsid w:val="00CE1852"/>
    <w:rsid w:val="00CE21F1"/>
    <w:rsid w:val="00D02252"/>
    <w:rsid w:val="00D121BA"/>
    <w:rsid w:val="00D20EE6"/>
    <w:rsid w:val="00D22C76"/>
    <w:rsid w:val="00D24796"/>
    <w:rsid w:val="00D360E6"/>
    <w:rsid w:val="00D47A9D"/>
    <w:rsid w:val="00D51B7C"/>
    <w:rsid w:val="00D5579F"/>
    <w:rsid w:val="00D65FCE"/>
    <w:rsid w:val="00D66022"/>
    <w:rsid w:val="00D84EDB"/>
    <w:rsid w:val="00D84F43"/>
    <w:rsid w:val="00D97A6B"/>
    <w:rsid w:val="00DC00A6"/>
    <w:rsid w:val="00DC78BE"/>
    <w:rsid w:val="00DD7FC8"/>
    <w:rsid w:val="00DE6306"/>
    <w:rsid w:val="00DF77C7"/>
    <w:rsid w:val="00E00666"/>
    <w:rsid w:val="00E0249D"/>
    <w:rsid w:val="00E05D32"/>
    <w:rsid w:val="00E12305"/>
    <w:rsid w:val="00E2184D"/>
    <w:rsid w:val="00E236A8"/>
    <w:rsid w:val="00E6217A"/>
    <w:rsid w:val="00E655A7"/>
    <w:rsid w:val="00E858F3"/>
    <w:rsid w:val="00E93330"/>
    <w:rsid w:val="00EA5C27"/>
    <w:rsid w:val="00EC55B1"/>
    <w:rsid w:val="00F34F73"/>
    <w:rsid w:val="00F5076A"/>
    <w:rsid w:val="00F549A9"/>
    <w:rsid w:val="00F60145"/>
    <w:rsid w:val="00F651BC"/>
    <w:rsid w:val="00F85517"/>
    <w:rsid w:val="00F90AAC"/>
    <w:rsid w:val="00FA1E22"/>
    <w:rsid w:val="00FB4355"/>
    <w:rsid w:val="00FC7A18"/>
    <w:rsid w:val="00FE54C9"/>
    <w:rsid w:val="00FF1F98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9F2DE"/>
  <w15:chartTrackingRefBased/>
  <w15:docId w15:val="{EACC8E3F-A3C8-0D42-94E3-A18C3E70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5B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5B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5BF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5BF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5BF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5BF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5BF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5BF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BF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5BF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5BF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5BF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5BF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5BF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5BF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5BF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5BF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5BF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15BF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5B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5BF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5BF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15BF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15BF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15BF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5BF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5BF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5BF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15BF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15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6F2B2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2">
    <w:name w:val="Grid Table 1 Light Accent 2"/>
    <w:basedOn w:val="TableNormal"/>
    <w:uiPriority w:val="46"/>
    <w:rsid w:val="004A4012"/>
    <w:pPr>
      <w:spacing w:after="0" w:line="240" w:lineRule="auto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5</Pages>
  <Words>401</Words>
  <Characters>2292</Characters>
  <Application>Microsoft Office Word</Application>
  <DocSecurity>0</DocSecurity>
  <Lines>19</Lines>
  <Paragraphs>5</Paragraphs>
  <ScaleCrop>false</ScaleCrop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baprasadsasmal44393@gmail.com</dc:creator>
  <cp:keywords/>
  <dc:description/>
  <cp:lastModifiedBy>USER</cp:lastModifiedBy>
  <cp:revision>186</cp:revision>
  <dcterms:created xsi:type="dcterms:W3CDTF">2024-04-21T05:08:00Z</dcterms:created>
  <dcterms:modified xsi:type="dcterms:W3CDTF">2024-05-26T17:03:00Z</dcterms:modified>
</cp:coreProperties>
</file>